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FCCF7" w14:textId="77777777" w:rsidR="00F03529" w:rsidRPr="0098458E" w:rsidRDefault="00F03529" w:rsidP="004E79E6">
      <w:pPr>
        <w:pStyle w:val="Otsikko"/>
        <w:rPr>
          <w:sz w:val="72"/>
          <w:szCs w:val="72"/>
          <w:lang w:val="fi-FI"/>
        </w:rPr>
      </w:pPr>
    </w:p>
    <w:p w14:paraId="3C20C04F" w14:textId="2E30D7B3" w:rsidR="00BA4F75" w:rsidRPr="009F7B6A" w:rsidRDefault="00F03529" w:rsidP="004E79E6">
      <w:pPr>
        <w:pStyle w:val="Otsikko"/>
        <w:rPr>
          <w:color w:val="552E99"/>
          <w:sz w:val="32"/>
          <w:szCs w:val="32"/>
          <w:lang w:val="fi-FI"/>
        </w:rPr>
      </w:pPr>
      <w:r w:rsidRPr="009F7B6A">
        <w:rPr>
          <w:color w:val="552E99"/>
          <w:sz w:val="72"/>
          <w:szCs w:val="72"/>
          <w:lang w:val="fi-FI"/>
        </w:rPr>
        <w:t>SALASANAPOLITIIKKA</w:t>
      </w:r>
    </w:p>
    <w:p w14:paraId="6CECC3C6" w14:textId="77777777" w:rsidR="000D76AE" w:rsidRPr="009F7B6A" w:rsidRDefault="000D76AE" w:rsidP="00574459">
      <w:pPr>
        <w:rPr>
          <w:b/>
          <w:bCs/>
          <w:szCs w:val="22"/>
          <w:lang w:val="fi-FI"/>
        </w:rPr>
      </w:pPr>
    </w:p>
    <w:p w14:paraId="1791D6D7" w14:textId="087DA5AF" w:rsidR="000B3074" w:rsidRPr="009F7B6A" w:rsidRDefault="00F03529" w:rsidP="0056518A">
      <w:pPr>
        <w:spacing w:after="160"/>
        <w:rPr>
          <w:sz w:val="24"/>
          <w:szCs w:val="24"/>
          <w:lang w:val="fi-FI"/>
        </w:rPr>
      </w:pPr>
      <w:r w:rsidRPr="009F7B6A">
        <w:rPr>
          <w:b/>
          <w:bCs/>
          <w:sz w:val="28"/>
          <w:szCs w:val="28"/>
          <w:lang w:val="fi-FI"/>
        </w:rPr>
        <w:t>Luokitus</w:t>
      </w:r>
      <w:r w:rsidR="000B3074" w:rsidRPr="009F7B6A">
        <w:rPr>
          <w:color w:val="008CC8"/>
          <w:sz w:val="28"/>
          <w:szCs w:val="28"/>
          <w:lang w:val="fi-FI"/>
        </w:rPr>
        <w:t>:</w:t>
      </w:r>
      <w:r w:rsidR="000B3074" w:rsidRPr="009F7B6A">
        <w:rPr>
          <w:lang w:val="fi-FI"/>
        </w:rPr>
        <w:t xml:space="preserve"> </w:t>
      </w:r>
      <w:r w:rsidRPr="009F7B6A">
        <w:rPr>
          <w:sz w:val="24"/>
          <w:szCs w:val="24"/>
          <w:lang w:val="fi-FI"/>
        </w:rPr>
        <w:t>Sisäinen</w:t>
      </w:r>
    </w:p>
    <w:p w14:paraId="50EBA66F" w14:textId="38B8425B" w:rsidR="000B3074" w:rsidRPr="0056518A" w:rsidRDefault="0056518A" w:rsidP="0056518A">
      <w:pPr>
        <w:spacing w:after="160"/>
        <w:rPr>
          <w:szCs w:val="22"/>
          <w:lang w:val="fi-FI"/>
        </w:rPr>
      </w:pPr>
      <w:r w:rsidRPr="0056518A">
        <w:rPr>
          <w:szCs w:val="22"/>
          <w:lang w:val="fi-FI"/>
        </w:rPr>
        <w:t>Tätä asiakirjaa saa jakaa vain organisaation sisäisesti ilman er</w:t>
      </w:r>
      <w:r>
        <w:rPr>
          <w:szCs w:val="22"/>
          <w:lang w:val="fi-FI"/>
        </w:rPr>
        <w:t>illistä lupaa omistajalta</w:t>
      </w:r>
      <w:r w:rsidR="000B3074" w:rsidRPr="0056518A">
        <w:rPr>
          <w:szCs w:val="22"/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F03529" w:rsidRPr="0098458E" w14:paraId="739DEFDC" w14:textId="77777777" w:rsidTr="002B2F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F550646" w14:textId="77777777" w:rsidR="00F03529" w:rsidRPr="0098458E" w:rsidRDefault="00F03529" w:rsidP="00F03529">
            <w:pPr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BDE954D" w14:textId="77777777" w:rsidR="00F03529" w:rsidRPr="0098458E" w:rsidRDefault="00F03529" w:rsidP="00F035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5129E11" w14:textId="77777777" w:rsidR="00F03529" w:rsidRPr="0098458E" w:rsidRDefault="00F03529" w:rsidP="00F035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646A5A7" w14:textId="77777777" w:rsidR="00F03529" w:rsidRPr="0098458E" w:rsidRDefault="00F03529" w:rsidP="00F035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F4DC957" w14:textId="77777777" w:rsidR="00F03529" w:rsidRPr="0098458E" w:rsidRDefault="00F03529" w:rsidP="00F035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631E7FE" w14:textId="77777777" w:rsidR="00F03529" w:rsidRPr="0098458E" w:rsidRDefault="00F03529" w:rsidP="00F035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98458E">
              <w:rPr>
                <w:rFonts w:ascii="Calibri" w:eastAsia="Calibri" w:hAnsi="Calibri" w:cs="Calibri"/>
                <w:lang w:val="fi-FI"/>
              </w:rPr>
              <w:t>Omistaja</w:t>
            </w:r>
          </w:p>
        </w:tc>
      </w:tr>
      <w:tr w:rsidR="00F03529" w:rsidRPr="0098458E" w14:paraId="3D741CF1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D07BD0B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CEBF4AE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316C56E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1BA0B726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7F9EEA65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E932160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F03529" w:rsidRPr="0098458E" w14:paraId="5544FFF2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A8724D1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D9C228C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9E60651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88D0068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4556B5A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4C041FCE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F03529" w:rsidRPr="0098458E" w14:paraId="678D066A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531BC626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6B8D7479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CBA298A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CD8560A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269C5B5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ED25ED5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F03529" w:rsidRPr="0098458E" w14:paraId="4E797465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3C0639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1C779E6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C9C2113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CADE2C5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5E165A1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33047E99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F03529" w:rsidRPr="0098458E" w14:paraId="66B7DF18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473251A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0632B30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77CBAFD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71E3AC6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DC1A6FA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92FB822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F03529" w:rsidRPr="0098458E" w14:paraId="1A8B2BC1" w14:textId="77777777" w:rsidTr="002B2F7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6F68764" w14:textId="77777777" w:rsidR="00F03529" w:rsidRPr="0098458E" w:rsidRDefault="00F03529" w:rsidP="00F03529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AB4E1D8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848DF20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1EA4CFA7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3BF0B6A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4325C1DE" w14:textId="77777777" w:rsidR="00F03529" w:rsidRPr="0098458E" w:rsidRDefault="00F03529" w:rsidP="00F035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</w:tbl>
    <w:p w14:paraId="608E5AA9" w14:textId="2440B229" w:rsidR="00F03529" w:rsidRPr="0098458E" w:rsidRDefault="00F03529" w:rsidP="00574459">
      <w:pPr>
        <w:rPr>
          <w:lang w:val="fi-FI"/>
        </w:rPr>
      </w:pPr>
    </w:p>
    <w:p w14:paraId="69F62D9C" w14:textId="45AC4303" w:rsidR="000B3074" w:rsidRPr="0098458E" w:rsidRDefault="00F03529" w:rsidP="00574459">
      <w:pPr>
        <w:rPr>
          <w:lang w:val="fi-FI"/>
        </w:rPr>
      </w:pPr>
      <w:r w:rsidRPr="0098458E">
        <w:rPr>
          <w:lang w:val="fi-FI"/>
        </w:rPr>
        <w:br w:type="page"/>
      </w:r>
    </w:p>
    <w:bookmarkStart w:id="0" w:name="_Toc512246055" w:displacedByCustomXml="next"/>
    <w:sdt>
      <w:sdtPr>
        <w:rPr>
          <w:rFonts w:asciiTheme="minorHAnsi" w:eastAsiaTheme="minorEastAsia" w:hAnsiTheme="minorHAnsi" w:cstheme="minorBidi"/>
          <w:color w:val="auto"/>
          <w:sz w:val="20"/>
          <w:szCs w:val="20"/>
          <w:lang w:val="fi-FI"/>
        </w:rPr>
        <w:id w:val="1589969139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4E395A7" w14:textId="5F1FC31A" w:rsidR="0055343D" w:rsidRPr="0098458E" w:rsidRDefault="00965A1F">
          <w:pPr>
            <w:pStyle w:val="Sisllysluettelonotsikko"/>
            <w:rPr>
              <w:lang w:val="fi-FI"/>
            </w:rPr>
          </w:pPr>
          <w:r w:rsidRPr="0098458E">
            <w:rPr>
              <w:color w:val="552E99"/>
              <w:sz w:val="36"/>
              <w:szCs w:val="36"/>
              <w:lang w:val="fi-FI"/>
            </w:rPr>
            <w:t>Sisällysluettelo</w:t>
          </w:r>
        </w:p>
        <w:p w14:paraId="0FC6CCA9" w14:textId="4F5161A6" w:rsidR="009F7B6A" w:rsidRDefault="0055343D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r w:rsidRPr="0098458E">
            <w:rPr>
              <w:szCs w:val="22"/>
              <w:lang w:val="fi-FI"/>
            </w:rPr>
            <w:fldChar w:fldCharType="begin"/>
          </w:r>
          <w:r w:rsidRPr="0098458E">
            <w:rPr>
              <w:szCs w:val="22"/>
              <w:lang w:val="fi-FI"/>
            </w:rPr>
            <w:instrText xml:space="preserve"> TOC \o "1-3" \h \z \u </w:instrText>
          </w:r>
          <w:r w:rsidRPr="0098458E">
            <w:rPr>
              <w:szCs w:val="22"/>
              <w:lang w:val="fi-FI"/>
            </w:rPr>
            <w:fldChar w:fldCharType="separate"/>
          </w:r>
          <w:hyperlink w:anchor="_Toc198729029" w:history="1">
            <w:r w:rsidR="009F7B6A" w:rsidRPr="008358A1">
              <w:rPr>
                <w:rStyle w:val="Hyperlinkki"/>
                <w:noProof/>
                <w:lang w:val="fi-FI"/>
              </w:rPr>
              <w:t>Tämän asiakirjan tarkoitus</w:t>
            </w:r>
            <w:r w:rsidR="009F7B6A">
              <w:rPr>
                <w:noProof/>
                <w:webHidden/>
              </w:rPr>
              <w:tab/>
            </w:r>
            <w:r w:rsidR="009F7B6A">
              <w:rPr>
                <w:noProof/>
                <w:webHidden/>
              </w:rPr>
              <w:fldChar w:fldCharType="begin"/>
            </w:r>
            <w:r w:rsidR="009F7B6A">
              <w:rPr>
                <w:noProof/>
                <w:webHidden/>
              </w:rPr>
              <w:instrText xml:space="preserve"> PAGEREF _Toc198729029 \h </w:instrText>
            </w:r>
            <w:r w:rsidR="009F7B6A">
              <w:rPr>
                <w:noProof/>
                <w:webHidden/>
              </w:rPr>
            </w:r>
            <w:r w:rsidR="009F7B6A">
              <w:rPr>
                <w:noProof/>
                <w:webHidden/>
              </w:rPr>
              <w:fldChar w:fldCharType="separate"/>
            </w:r>
            <w:r w:rsidR="009F7B6A">
              <w:rPr>
                <w:noProof/>
                <w:webHidden/>
              </w:rPr>
              <w:t>3</w:t>
            </w:r>
            <w:r w:rsidR="009F7B6A">
              <w:rPr>
                <w:noProof/>
                <w:webHidden/>
              </w:rPr>
              <w:fldChar w:fldCharType="end"/>
            </w:r>
          </w:hyperlink>
        </w:p>
        <w:p w14:paraId="58A61CFD" w14:textId="418C9D43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0" w:history="1">
            <w:r w:rsidRPr="008358A1">
              <w:rPr>
                <w:rStyle w:val="Hyperlinkki"/>
                <w:noProof/>
                <w:lang w:val="fi-FI"/>
              </w:rPr>
              <w:t>Soveltamis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2F0D5" w14:textId="2610A01F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1" w:history="1">
            <w:r w:rsidRPr="008358A1">
              <w:rPr>
                <w:rStyle w:val="Hyperlinkki"/>
                <w:noProof/>
                <w:lang w:val="fi-FI"/>
              </w:rPr>
              <w:t>Vastu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E1883" w14:textId="47DFCC94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2" w:history="1">
            <w:r w:rsidRPr="008358A1">
              <w:rPr>
                <w:rStyle w:val="Hyperlinkki"/>
                <w:noProof/>
                <w:lang w:val="fi-FI"/>
              </w:rPr>
              <w:t>Käyttäjäohjeis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F1A41" w14:textId="68CDF703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3" w:history="1">
            <w:r w:rsidRPr="008358A1">
              <w:rPr>
                <w:rStyle w:val="Hyperlinkki"/>
                <w:noProof/>
                <w:lang w:val="fi-FI"/>
              </w:rPr>
              <w:t>Ohjeistus salasanojen luomis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F0016" w14:textId="36CF36BA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4" w:history="1">
            <w:r w:rsidRPr="008358A1">
              <w:rPr>
                <w:rStyle w:val="Hyperlinkki"/>
                <w:noProof/>
                <w:lang w:val="fi-FI"/>
              </w:rPr>
              <w:t>Monivaiheinen tunnistautuminen (MF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328FB" w14:textId="77B5D979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5" w:history="1">
            <w:r w:rsidRPr="008358A1">
              <w:rPr>
                <w:rStyle w:val="Hyperlinkki"/>
                <w:noProof/>
                <w:lang w:val="fi-FI"/>
              </w:rPr>
              <w:t>Poikke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7E89E" w14:textId="211567AE" w:rsidR="009F7B6A" w:rsidRDefault="009F7B6A">
          <w:pPr>
            <w:pStyle w:val="Sisluet1"/>
            <w:tabs>
              <w:tab w:val="right" w:leader="dot" w:pos="9010"/>
            </w:tabs>
            <w:rPr>
              <w:noProof/>
              <w:szCs w:val="22"/>
              <w:lang w:val="fi-FI" w:eastAsia="fi-FI"/>
            </w:rPr>
          </w:pPr>
          <w:hyperlink w:anchor="_Toc198729036" w:history="1">
            <w:r w:rsidRPr="008358A1">
              <w:rPr>
                <w:rStyle w:val="Hyperlinkki"/>
                <w:noProof/>
                <w:lang w:val="fi-FI"/>
              </w:rPr>
              <w:t>Ilmoittaminen paljastuneista salasano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729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10B52" w14:textId="2F93E185" w:rsidR="0055343D" w:rsidRPr="0098458E" w:rsidRDefault="0055343D">
          <w:pPr>
            <w:rPr>
              <w:lang w:val="fi-FI"/>
            </w:rPr>
          </w:pPr>
          <w:r w:rsidRPr="0098458E">
            <w:rPr>
              <w:b/>
              <w:bCs/>
              <w:szCs w:val="22"/>
              <w:lang w:val="fi-FI"/>
            </w:rPr>
            <w:fldChar w:fldCharType="end"/>
          </w:r>
        </w:p>
      </w:sdtContent>
    </w:sdt>
    <w:bookmarkEnd w:id="0"/>
    <w:p w14:paraId="626D96F6" w14:textId="21453DFA" w:rsidR="009A1E3D" w:rsidRPr="0098458E" w:rsidRDefault="009A1E3D">
      <w:pPr>
        <w:rPr>
          <w:rFonts w:asciiTheme="majorHAnsi" w:eastAsiaTheme="majorEastAsia" w:hAnsiTheme="majorHAnsi" w:cstheme="majorBidi"/>
          <w:color w:val="0F4761" w:themeColor="accent1" w:themeShade="BF"/>
          <w:sz w:val="36"/>
          <w:szCs w:val="36"/>
          <w:lang w:val="fi-FI"/>
        </w:rPr>
      </w:pPr>
      <w:r w:rsidRPr="0098458E">
        <w:rPr>
          <w:sz w:val="36"/>
          <w:szCs w:val="36"/>
          <w:lang w:val="fi-FI"/>
        </w:rPr>
        <w:br w:type="page"/>
      </w:r>
    </w:p>
    <w:p w14:paraId="1E9C7E65" w14:textId="21453DFA" w:rsidR="00D829FA" w:rsidRPr="0098458E" w:rsidRDefault="00C954B3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1" w:name="_Toc198729029"/>
      <w:r w:rsidRPr="0098458E">
        <w:rPr>
          <w:color w:val="552E99"/>
          <w:sz w:val="36"/>
          <w:szCs w:val="36"/>
          <w:lang w:val="fi-FI"/>
        </w:rPr>
        <w:lastRenderedPageBreak/>
        <w:t>Tämän asiakirjan tarkoitus</w:t>
      </w:r>
      <w:bookmarkEnd w:id="1"/>
    </w:p>
    <w:p w14:paraId="0A9210A9" w14:textId="3A1FF979" w:rsidR="000B3074" w:rsidRDefault="002845F4" w:rsidP="002845F4">
      <w:pPr>
        <w:jc w:val="both"/>
        <w:rPr>
          <w:szCs w:val="22"/>
          <w:lang w:val="fi-FI"/>
        </w:rPr>
      </w:pPr>
      <w:r w:rsidRPr="0098458E">
        <w:rPr>
          <w:szCs w:val="22"/>
          <w:lang w:val="fi-FI"/>
        </w:rPr>
        <w:t>Tämä politiikka määrittää standardit</w:t>
      </w:r>
      <w:r w:rsidR="009F7B6A">
        <w:rPr>
          <w:szCs w:val="22"/>
          <w:lang w:val="fi-FI"/>
        </w:rPr>
        <w:t xml:space="preserve"> </w:t>
      </w:r>
      <w:r w:rsidRPr="0098458E">
        <w:rPr>
          <w:szCs w:val="22"/>
          <w:lang w:val="fi-FI"/>
        </w:rPr>
        <w:t>salasanojen luomiselle ja suojaamiselle sekä niitä koskevat ohjeet</w:t>
      </w:r>
      <w:r w:rsidR="00B4096E" w:rsidRPr="0098458E">
        <w:rPr>
          <w:szCs w:val="22"/>
          <w:lang w:val="fi-FI"/>
        </w:rPr>
        <w:t xml:space="preserve">. </w:t>
      </w:r>
    </w:p>
    <w:p w14:paraId="44A2675F" w14:textId="77777777" w:rsidR="00B57A4B" w:rsidRPr="0098458E" w:rsidRDefault="00B57A4B" w:rsidP="002845F4">
      <w:pPr>
        <w:jc w:val="both"/>
        <w:rPr>
          <w:szCs w:val="22"/>
          <w:lang w:val="fi-FI"/>
        </w:rPr>
      </w:pPr>
    </w:p>
    <w:p w14:paraId="0714E849" w14:textId="7FBE4EC3" w:rsidR="00743D93" w:rsidRPr="0098458E" w:rsidRDefault="002845F4" w:rsidP="002845F4">
      <w:pPr>
        <w:jc w:val="both"/>
        <w:rPr>
          <w:szCs w:val="22"/>
          <w:lang w:val="fi-FI"/>
        </w:rPr>
      </w:pPr>
      <w:r w:rsidRPr="0098458E">
        <w:rPr>
          <w:szCs w:val="22"/>
          <w:lang w:val="fi-FI"/>
        </w:rPr>
        <w:t>Tehokkaat salasanat ovat ratkaisevan tärkeitä käyttäjätilien ja järjestelmien suojaamiseksi. Heikko salasana voi vaarantaa koko [Yritys] verkon ja tiedot</w:t>
      </w:r>
      <w:r w:rsidR="00B4096E" w:rsidRPr="0098458E">
        <w:rPr>
          <w:szCs w:val="22"/>
          <w:lang w:val="fi-FI"/>
        </w:rPr>
        <w:t>.</w:t>
      </w:r>
    </w:p>
    <w:p w14:paraId="1CADA22A" w14:textId="2CDE4544" w:rsidR="00522D4D" w:rsidRPr="0098458E" w:rsidRDefault="00522D4D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2" w:name="_Toc39587679"/>
      <w:bookmarkStart w:id="3" w:name="_Toc75897870"/>
      <w:bookmarkStart w:id="4" w:name="_Toc75897912"/>
      <w:bookmarkStart w:id="5" w:name="_Toc75898075"/>
      <w:bookmarkStart w:id="6" w:name="_Toc75898543"/>
      <w:bookmarkStart w:id="7" w:name="_Toc81507171"/>
      <w:bookmarkStart w:id="8" w:name="_Toc198729030"/>
      <w:r w:rsidRPr="0098458E">
        <w:rPr>
          <w:color w:val="552E99"/>
          <w:sz w:val="36"/>
          <w:szCs w:val="36"/>
          <w:lang w:val="fi-FI"/>
        </w:rPr>
        <w:t>S</w:t>
      </w:r>
      <w:r w:rsidR="00C954B3" w:rsidRPr="0098458E">
        <w:rPr>
          <w:color w:val="552E99"/>
          <w:sz w:val="36"/>
          <w:szCs w:val="36"/>
          <w:lang w:val="fi-FI"/>
        </w:rPr>
        <w:t>oveltamisala</w:t>
      </w:r>
      <w:bookmarkEnd w:id="8"/>
    </w:p>
    <w:p w14:paraId="66D1EA5D" w14:textId="6FB1D287" w:rsidR="00522D4D" w:rsidRPr="0098458E" w:rsidRDefault="002845F4" w:rsidP="009F50DE">
      <w:pPr>
        <w:spacing w:after="160"/>
        <w:rPr>
          <w:szCs w:val="22"/>
          <w:lang w:val="fi-FI"/>
        </w:rPr>
      </w:pPr>
      <w:r w:rsidRPr="0098458E">
        <w:rPr>
          <w:szCs w:val="22"/>
          <w:lang w:val="fi-FI"/>
        </w:rPr>
        <w:t>Politiikka koskee kaikkia [Yritys] IT-järjestelmien käyttäjiä:</w:t>
      </w:r>
    </w:p>
    <w:p w14:paraId="13E665B4" w14:textId="2A157079" w:rsidR="002845F4" w:rsidRPr="0098458E" w:rsidRDefault="002845F4" w:rsidP="009F50DE">
      <w:pPr>
        <w:pStyle w:val="Luettelokappale"/>
        <w:numPr>
          <w:ilvl w:val="0"/>
          <w:numId w:val="5"/>
        </w:numPr>
        <w:spacing w:after="160"/>
        <w:rPr>
          <w:szCs w:val="22"/>
          <w:lang w:val="fi-FI"/>
        </w:rPr>
      </w:pPr>
      <w:r w:rsidRPr="0098458E">
        <w:rPr>
          <w:szCs w:val="22"/>
          <w:lang w:val="fi-FI"/>
        </w:rPr>
        <w:t>Työntekijät</w:t>
      </w:r>
    </w:p>
    <w:p w14:paraId="138898C4" w14:textId="1C0309B6" w:rsidR="002845F4" w:rsidRPr="0098458E" w:rsidRDefault="002845F4" w:rsidP="009F50DE">
      <w:pPr>
        <w:pStyle w:val="Luettelokappale"/>
        <w:numPr>
          <w:ilvl w:val="0"/>
          <w:numId w:val="5"/>
        </w:numPr>
        <w:spacing w:after="160"/>
        <w:rPr>
          <w:szCs w:val="22"/>
          <w:lang w:val="fi-FI"/>
        </w:rPr>
      </w:pPr>
      <w:r w:rsidRPr="0098458E">
        <w:rPr>
          <w:szCs w:val="22"/>
          <w:lang w:val="fi-FI"/>
        </w:rPr>
        <w:t>Määräaikaiset työntekijät</w:t>
      </w:r>
    </w:p>
    <w:p w14:paraId="3B984BB5" w14:textId="73717EDB" w:rsidR="002845F4" w:rsidRPr="0098458E" w:rsidRDefault="002845F4" w:rsidP="009F50DE">
      <w:pPr>
        <w:pStyle w:val="Luettelokappale"/>
        <w:numPr>
          <w:ilvl w:val="0"/>
          <w:numId w:val="5"/>
        </w:numPr>
        <w:spacing w:after="160"/>
        <w:rPr>
          <w:szCs w:val="22"/>
          <w:lang w:val="fi-FI"/>
        </w:rPr>
      </w:pPr>
      <w:r w:rsidRPr="0098458E">
        <w:rPr>
          <w:szCs w:val="22"/>
          <w:lang w:val="fi-FI"/>
        </w:rPr>
        <w:t>Ulkoiset kolmannet osapuolet (konsultit jne</w:t>
      </w:r>
      <w:r w:rsidR="00F8683B" w:rsidRPr="0098458E">
        <w:rPr>
          <w:szCs w:val="22"/>
          <w:lang w:val="fi-FI"/>
        </w:rPr>
        <w:t>.</w:t>
      </w:r>
      <w:r w:rsidRPr="0098458E">
        <w:rPr>
          <w:szCs w:val="22"/>
          <w:lang w:val="fi-FI"/>
        </w:rPr>
        <w:t>)</w:t>
      </w:r>
    </w:p>
    <w:p w14:paraId="4F57269D" w14:textId="77777777" w:rsidR="009A1E3D" w:rsidRPr="0098458E" w:rsidRDefault="00C954B3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9" w:name="_Toc198729031"/>
      <w:bookmarkEnd w:id="2"/>
      <w:bookmarkEnd w:id="3"/>
      <w:bookmarkEnd w:id="4"/>
      <w:bookmarkEnd w:id="5"/>
      <w:bookmarkEnd w:id="6"/>
      <w:bookmarkEnd w:id="7"/>
      <w:r w:rsidRPr="0098458E">
        <w:rPr>
          <w:color w:val="552E99"/>
          <w:sz w:val="36"/>
          <w:szCs w:val="36"/>
          <w:lang w:val="fi-FI"/>
        </w:rPr>
        <w:t>Vastuut</w:t>
      </w:r>
      <w:bookmarkStart w:id="10" w:name="_Toc81507172"/>
      <w:bookmarkEnd w:id="9"/>
    </w:p>
    <w:bookmarkEnd w:id="10"/>
    <w:p w14:paraId="4637BEC7" w14:textId="3BBFB280" w:rsidR="007F3EE7" w:rsidRPr="0098458E" w:rsidRDefault="00F8683B" w:rsidP="00B57A4B">
      <w:pPr>
        <w:spacing w:after="160"/>
        <w:rPr>
          <w:rFonts w:asciiTheme="majorHAnsi" w:hAnsiTheme="majorHAnsi"/>
          <w:b/>
          <w:bCs/>
          <w:szCs w:val="22"/>
          <w:lang w:val="fi-FI"/>
        </w:rPr>
      </w:pPr>
      <w:r w:rsidRPr="0098458E">
        <w:rPr>
          <w:b/>
          <w:bCs/>
          <w:szCs w:val="22"/>
          <w:lang w:val="fi-FI"/>
        </w:rPr>
        <w:t>Tietoturvatiimi</w:t>
      </w:r>
      <w:r w:rsidR="00880B5B" w:rsidRPr="0098458E">
        <w:rPr>
          <w:b/>
          <w:bCs/>
          <w:szCs w:val="22"/>
          <w:lang w:val="fi-FI"/>
        </w:rPr>
        <w:t>:</w:t>
      </w:r>
    </w:p>
    <w:p w14:paraId="24FF1B7B" w14:textId="0035CAAC" w:rsidR="00B57A4B" w:rsidRPr="00B57A4B" w:rsidRDefault="00F8683B" w:rsidP="00B57A4B">
      <w:pPr>
        <w:pStyle w:val="Luettelokappale"/>
        <w:numPr>
          <w:ilvl w:val="0"/>
          <w:numId w:val="4"/>
        </w:numPr>
        <w:spacing w:after="160"/>
        <w:rPr>
          <w:b/>
          <w:bCs/>
          <w:szCs w:val="22"/>
          <w:lang w:val="fi-FI"/>
        </w:rPr>
      </w:pPr>
      <w:bookmarkStart w:id="11" w:name="_Toc75897872"/>
      <w:bookmarkStart w:id="12" w:name="_Toc75897914"/>
      <w:bookmarkStart w:id="13" w:name="_Toc75898077"/>
      <w:bookmarkStart w:id="14" w:name="_Toc75898545"/>
      <w:bookmarkStart w:id="15" w:name="_Toc81507174"/>
      <w:r w:rsidRPr="0098458E">
        <w:rPr>
          <w:szCs w:val="22"/>
          <w:lang w:val="fi-FI"/>
        </w:rPr>
        <w:t>Valvoo politiikan noudattamista ja suorittaa säännöllisiä vaatimustenmukaisuustarkastuksia</w:t>
      </w:r>
      <w:r w:rsidR="00B4096E" w:rsidRPr="0098458E">
        <w:rPr>
          <w:szCs w:val="22"/>
          <w:lang w:val="fi-FI"/>
        </w:rPr>
        <w:t>.</w:t>
      </w:r>
    </w:p>
    <w:bookmarkEnd w:id="11"/>
    <w:bookmarkEnd w:id="12"/>
    <w:bookmarkEnd w:id="13"/>
    <w:bookmarkEnd w:id="14"/>
    <w:bookmarkEnd w:id="15"/>
    <w:p w14:paraId="1A924D91" w14:textId="59106EA9" w:rsidR="00E15AF8" w:rsidRPr="0098458E" w:rsidRDefault="00F8683B" w:rsidP="00B57A4B">
      <w:pPr>
        <w:spacing w:after="160"/>
        <w:rPr>
          <w:b/>
          <w:bCs/>
          <w:szCs w:val="22"/>
          <w:lang w:val="fi-FI"/>
        </w:rPr>
      </w:pPr>
      <w:r w:rsidRPr="0098458E">
        <w:rPr>
          <w:b/>
          <w:bCs/>
          <w:szCs w:val="22"/>
          <w:lang w:val="fi-FI"/>
        </w:rPr>
        <w:t>Kaikki työntekijät</w:t>
      </w:r>
      <w:r w:rsidR="00880B5B" w:rsidRPr="0098458E">
        <w:rPr>
          <w:b/>
          <w:bCs/>
          <w:szCs w:val="22"/>
          <w:lang w:val="fi-FI"/>
        </w:rPr>
        <w:t>:</w:t>
      </w:r>
    </w:p>
    <w:p w14:paraId="147482A2" w14:textId="4DCA3D27" w:rsidR="00026819" w:rsidRPr="0098458E" w:rsidRDefault="00F8683B" w:rsidP="00B57A4B">
      <w:pPr>
        <w:pStyle w:val="Luettelokappale"/>
        <w:numPr>
          <w:ilvl w:val="0"/>
          <w:numId w:val="4"/>
        </w:numPr>
        <w:spacing w:after="160"/>
        <w:rPr>
          <w:szCs w:val="22"/>
          <w:lang w:val="fi-FI"/>
        </w:rPr>
      </w:pPr>
      <w:r w:rsidRPr="0098458E">
        <w:rPr>
          <w:szCs w:val="22"/>
          <w:lang w:val="fi-FI"/>
        </w:rPr>
        <w:t>Noudattavat tätä politiikkaa sekä suojaavat tietojen saatavuutta, luottamuksellisuutta ja eheyttä soveltuvin osin</w:t>
      </w:r>
      <w:r w:rsidR="00BA0234" w:rsidRPr="0098458E">
        <w:rPr>
          <w:szCs w:val="22"/>
          <w:lang w:val="fi-FI"/>
        </w:rPr>
        <w:t>.</w:t>
      </w:r>
    </w:p>
    <w:p w14:paraId="271088C1" w14:textId="7E80377D" w:rsidR="003C101D" w:rsidRPr="0098458E" w:rsidRDefault="009F50DE" w:rsidP="00C073AD">
      <w:pPr>
        <w:pStyle w:val="Otsikko1"/>
        <w:spacing w:before="400" w:after="40"/>
        <w:jc w:val="both"/>
        <w:rPr>
          <w:lang w:val="fi-FI"/>
        </w:rPr>
      </w:pPr>
      <w:bookmarkStart w:id="16" w:name="_Toc198729032"/>
      <w:r>
        <w:rPr>
          <w:color w:val="552E99"/>
          <w:sz w:val="36"/>
          <w:szCs w:val="36"/>
          <w:lang w:val="fi-FI"/>
        </w:rPr>
        <w:t>Käyttäjäohjeistus</w:t>
      </w:r>
      <w:bookmarkEnd w:id="16"/>
    </w:p>
    <w:p w14:paraId="3F43BAB8" w14:textId="0128C854" w:rsidR="0098458E" w:rsidRPr="0098458E" w:rsidRDefault="00FA0B27" w:rsidP="009F50DE">
      <w:pPr>
        <w:spacing w:after="160"/>
        <w:jc w:val="both"/>
        <w:rPr>
          <w:szCs w:val="22"/>
          <w:lang w:val="fi-FI"/>
        </w:rPr>
      </w:pPr>
      <w:r w:rsidRPr="0098458E">
        <w:rPr>
          <w:szCs w:val="22"/>
          <w:lang w:val="fi-FI"/>
        </w:rPr>
        <w:t>Salasanaohjeet noudattavat viimeisimpiä hallinnon ja toimialan parhaita käytäntöjä</w:t>
      </w:r>
      <w:r w:rsidR="00B4096E" w:rsidRPr="0098458E">
        <w:rPr>
          <w:szCs w:val="22"/>
          <w:lang w:val="fi-FI"/>
        </w:rPr>
        <w:t>.</w:t>
      </w:r>
      <w:r w:rsidRPr="0098458E">
        <w:rPr>
          <w:szCs w:val="22"/>
          <w:lang w:val="fi-FI"/>
        </w:rPr>
        <w:t xml:space="preserve"> On suositeltavaa käyttää salasanalauseita perinteisten salasanojen sijaan. Tekniset kontrollit tukevat tätä lähestymistapaa</w:t>
      </w:r>
      <w:r w:rsidR="00B4096E" w:rsidRPr="0098458E">
        <w:rPr>
          <w:szCs w:val="22"/>
          <w:lang w:val="fi-FI"/>
        </w:rPr>
        <w:t>.</w:t>
      </w:r>
    </w:p>
    <w:p w14:paraId="48570F1E" w14:textId="4FE2A120" w:rsidR="008F4199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Salasanalauseiden tulisi olla vähintään 12 merkkiä pitkiä</w:t>
      </w:r>
      <w:r w:rsidR="00B4096E" w:rsidRPr="0098458E">
        <w:rPr>
          <w:lang w:val="fi-FI"/>
        </w:rPr>
        <w:t>.</w:t>
      </w:r>
    </w:p>
    <w:p w14:paraId="1F8561A5" w14:textId="04D8C9D5" w:rsidR="00102FCA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Käytä monivaiheista tunnistautumista aina kun mahdollista</w:t>
      </w:r>
      <w:r w:rsidR="00102FCA" w:rsidRPr="0098458E">
        <w:rPr>
          <w:lang w:val="fi-FI"/>
        </w:rPr>
        <w:t>.</w:t>
      </w:r>
    </w:p>
    <w:p w14:paraId="48555E52" w14:textId="48843C17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Lukitse ja avaa tietokoneesi säännöllisesti ja kirjaudu sisään päivittäin</w:t>
      </w:r>
      <w:r w:rsidR="00B4096E" w:rsidRPr="0098458E">
        <w:rPr>
          <w:lang w:val="fi-FI"/>
        </w:rPr>
        <w:t>.</w:t>
      </w:r>
    </w:p>
    <w:p w14:paraId="0E104510" w14:textId="10C418A0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Viisi virheellistä sisäänkirjautumisyritystä lukitsee tilin</w:t>
      </w:r>
      <w:r w:rsidR="00B4096E" w:rsidRPr="0098458E">
        <w:rPr>
          <w:lang w:val="fi-FI"/>
        </w:rPr>
        <w:t>.</w:t>
      </w:r>
    </w:p>
    <w:p w14:paraId="21361F0D" w14:textId="5C247031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Salasanalauseen vanhentumisesta ilmoitetaan 14 päivää etukäteen</w:t>
      </w:r>
      <w:r w:rsidR="00B4096E" w:rsidRPr="0098458E">
        <w:rPr>
          <w:lang w:val="fi-FI"/>
        </w:rPr>
        <w:t>.</w:t>
      </w:r>
    </w:p>
    <w:p w14:paraId="3451FDF4" w14:textId="7EBA8F91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Salasanalauseiden uudelleenkäyttö on kielletty</w:t>
      </w:r>
      <w:r w:rsidR="00B4096E" w:rsidRPr="0098458E">
        <w:rPr>
          <w:lang w:val="fi-FI"/>
        </w:rPr>
        <w:t>.</w:t>
      </w:r>
    </w:p>
    <w:p w14:paraId="48885760" w14:textId="1643757B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Salasanalauseiden vaihtamisen välillä tulee olla vähintään yhden päivän tauko</w:t>
      </w:r>
      <w:r w:rsidR="00B4096E" w:rsidRPr="0098458E">
        <w:rPr>
          <w:lang w:val="fi-FI"/>
        </w:rPr>
        <w:t>.</w:t>
      </w:r>
    </w:p>
    <w:p w14:paraId="318CE0A2" w14:textId="43503BFD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Salasanalauseiden jakaminen, mukaan lukien IT-tuelle, on kielletty</w:t>
      </w:r>
      <w:r w:rsidR="00B4096E" w:rsidRPr="0098458E">
        <w:rPr>
          <w:lang w:val="fi-FI"/>
        </w:rPr>
        <w:t>.</w:t>
      </w:r>
    </w:p>
    <w:p w14:paraId="049269C4" w14:textId="15941A38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Merkittävät tietoturvatapahtumat edellyttävät salasanalauseiden vaihtamista</w:t>
      </w:r>
      <w:r w:rsidR="00B4096E" w:rsidRPr="0098458E">
        <w:rPr>
          <w:lang w:val="fi-FI"/>
        </w:rPr>
        <w:t>.</w:t>
      </w:r>
    </w:p>
    <w:p w14:paraId="7FF03F8B" w14:textId="46343982" w:rsidR="00B4096E" w:rsidRPr="0098458E" w:rsidRDefault="00FA0B27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 w:rsidRPr="0098458E">
        <w:rPr>
          <w:lang w:val="fi-FI"/>
        </w:rPr>
        <w:t>Älä koskaan jaa tunnistetietoja turvattomasti (esim. salaamattomissa sähköposteissa tai paperilla)</w:t>
      </w:r>
      <w:r w:rsidR="00B4096E" w:rsidRPr="0098458E">
        <w:rPr>
          <w:lang w:val="fi-FI"/>
        </w:rPr>
        <w:t>.</w:t>
      </w:r>
    </w:p>
    <w:p w14:paraId="27FD1BA8" w14:textId="79B31392" w:rsidR="00B4096E" w:rsidRPr="0098458E" w:rsidRDefault="0098458E" w:rsidP="00B57A4B">
      <w:pPr>
        <w:pStyle w:val="Luettelokappale"/>
        <w:numPr>
          <w:ilvl w:val="0"/>
          <w:numId w:val="6"/>
        </w:numPr>
        <w:spacing w:after="160"/>
        <w:rPr>
          <w:lang w:val="fi-FI"/>
        </w:rPr>
      </w:pPr>
      <w:r>
        <w:rPr>
          <w:lang w:val="fi-FI"/>
        </w:rPr>
        <w:t>Käytä salasanojen hallintaan erillisiä salasananhallintaohjelmistoja</w:t>
      </w:r>
      <w:r w:rsidR="00B4096E" w:rsidRPr="0098458E">
        <w:rPr>
          <w:lang w:val="fi-FI"/>
        </w:rPr>
        <w:t>.</w:t>
      </w:r>
    </w:p>
    <w:p w14:paraId="4814FC3A" w14:textId="1058C2BC" w:rsidR="00FE1685" w:rsidRPr="0098458E" w:rsidRDefault="0098458E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17" w:name="_Toc198729033"/>
      <w:r w:rsidRPr="0098458E">
        <w:rPr>
          <w:color w:val="552E99"/>
          <w:sz w:val="36"/>
          <w:szCs w:val="36"/>
          <w:lang w:val="fi-FI"/>
        </w:rPr>
        <w:t>Ohjeistus salasanojen luomiseen</w:t>
      </w:r>
      <w:bookmarkEnd w:id="17"/>
    </w:p>
    <w:p w14:paraId="4FA5F6B2" w14:textId="29A61392" w:rsidR="0098458E" w:rsidRPr="0098458E" w:rsidRDefault="0098458E" w:rsidP="00C073AD">
      <w:pPr>
        <w:spacing w:after="160"/>
        <w:jc w:val="both"/>
        <w:rPr>
          <w:szCs w:val="22"/>
          <w:lang w:val="fi-FI"/>
        </w:rPr>
      </w:pPr>
      <w:r w:rsidRPr="0098458E">
        <w:rPr>
          <w:szCs w:val="22"/>
          <w:lang w:val="fi-FI"/>
        </w:rPr>
        <w:t>Monet salasanojen muistamisstrategiat ovat heikkoja, kuten merkkien korvaaminen tai sanakirjasanojen käyttäminen</w:t>
      </w:r>
      <w:r w:rsidR="00B4096E" w:rsidRPr="0098458E">
        <w:rPr>
          <w:szCs w:val="22"/>
          <w:lang w:val="fi-FI"/>
        </w:rPr>
        <w:t>.</w:t>
      </w:r>
      <w:r w:rsidRPr="0098458E">
        <w:rPr>
          <w:szCs w:val="22"/>
          <w:lang w:val="fi-FI"/>
        </w:rPr>
        <w:t xml:space="preserve"> Tässä on kolme vahvempaa menetelmää:</w:t>
      </w:r>
    </w:p>
    <w:p w14:paraId="567F328A" w14:textId="09907F77" w:rsidR="00B4096E" w:rsidRPr="00CF1AA6" w:rsidRDefault="00C642D0" w:rsidP="00B57A4B">
      <w:pPr>
        <w:pStyle w:val="Luettelokappale"/>
        <w:numPr>
          <w:ilvl w:val="0"/>
          <w:numId w:val="7"/>
        </w:numPr>
        <w:spacing w:after="160"/>
        <w:rPr>
          <w:szCs w:val="22"/>
          <w:lang w:val="fi-FI"/>
        </w:rPr>
      </w:pPr>
      <w:r w:rsidRPr="00CF1AA6">
        <w:rPr>
          <w:b/>
          <w:bCs/>
          <w:szCs w:val="22"/>
          <w:lang w:val="fi-FI"/>
        </w:rPr>
        <w:lastRenderedPageBreak/>
        <w:t>Salasanalauseet</w:t>
      </w:r>
      <w:r w:rsidR="00B4096E" w:rsidRPr="00CF1AA6">
        <w:rPr>
          <w:b/>
          <w:bCs/>
          <w:szCs w:val="22"/>
          <w:lang w:val="fi-FI"/>
        </w:rPr>
        <w:t>:</w:t>
      </w:r>
      <w:r w:rsidR="00734927" w:rsidRPr="00CF1AA6">
        <w:rPr>
          <w:b/>
          <w:bCs/>
          <w:szCs w:val="22"/>
          <w:lang w:val="fi-FI"/>
        </w:rPr>
        <w:t xml:space="preserve"> </w:t>
      </w:r>
      <w:r w:rsidR="00CF1AA6" w:rsidRPr="00CF1AA6">
        <w:rPr>
          <w:szCs w:val="22"/>
          <w:lang w:val="fi-FI"/>
        </w:rPr>
        <w:t>Yhdistä 4-6 satunnaista Sanaa, jotka eivät muod</w:t>
      </w:r>
      <w:r w:rsidR="00CF1AA6">
        <w:rPr>
          <w:szCs w:val="22"/>
          <w:lang w:val="fi-FI"/>
        </w:rPr>
        <w:t>osta tavallista lausetta</w:t>
      </w:r>
      <w:r w:rsidR="00B4096E" w:rsidRPr="00CF1AA6">
        <w:rPr>
          <w:szCs w:val="22"/>
          <w:lang w:val="fi-FI"/>
        </w:rPr>
        <w:t>.</w:t>
      </w:r>
    </w:p>
    <w:p w14:paraId="0EF35D7D" w14:textId="7F50FD13" w:rsidR="00B4096E" w:rsidRPr="00CF1AA6" w:rsidRDefault="00CF1AA6" w:rsidP="00B57A4B">
      <w:pPr>
        <w:pStyle w:val="Luettelokappale"/>
        <w:numPr>
          <w:ilvl w:val="0"/>
          <w:numId w:val="2"/>
        </w:numPr>
        <w:spacing w:after="160"/>
        <w:rPr>
          <w:szCs w:val="22"/>
          <w:lang w:val="fi-FI"/>
        </w:rPr>
      </w:pPr>
      <w:r w:rsidRPr="00CF1AA6">
        <w:rPr>
          <w:b/>
          <w:bCs/>
          <w:szCs w:val="22"/>
          <w:lang w:val="fi-FI"/>
        </w:rPr>
        <w:t>Merkityksellinen tarina</w:t>
      </w:r>
      <w:r w:rsidR="00B4096E" w:rsidRPr="00CF1AA6">
        <w:rPr>
          <w:b/>
          <w:bCs/>
          <w:szCs w:val="22"/>
          <w:lang w:val="fi-FI"/>
        </w:rPr>
        <w:t>:</w:t>
      </w:r>
      <w:r w:rsidRPr="00CF1AA6">
        <w:rPr>
          <w:szCs w:val="22"/>
          <w:lang w:val="fi-FI"/>
        </w:rPr>
        <w:t xml:space="preserve"> Keksi lyhyt tarina tai lause, joka on h</w:t>
      </w:r>
      <w:r>
        <w:rPr>
          <w:szCs w:val="22"/>
          <w:lang w:val="fi-FI"/>
        </w:rPr>
        <w:t>enkilökohtaisesti merkityksellinen</w:t>
      </w:r>
      <w:r w:rsidR="00B4096E" w:rsidRPr="00CF1AA6">
        <w:rPr>
          <w:szCs w:val="22"/>
          <w:lang w:val="fi-FI"/>
        </w:rPr>
        <w:t>.</w:t>
      </w:r>
    </w:p>
    <w:p w14:paraId="6B2976F4" w14:textId="09EED6C5" w:rsidR="00B4096E" w:rsidRPr="00CF1AA6" w:rsidRDefault="00CF1AA6" w:rsidP="00B57A4B">
      <w:pPr>
        <w:pStyle w:val="Luettelokappale"/>
        <w:numPr>
          <w:ilvl w:val="0"/>
          <w:numId w:val="2"/>
        </w:numPr>
        <w:spacing w:after="160"/>
        <w:rPr>
          <w:lang w:val="fi-FI"/>
        </w:rPr>
      </w:pPr>
      <w:r w:rsidRPr="00CF1AA6">
        <w:rPr>
          <w:b/>
          <w:bCs/>
          <w:szCs w:val="22"/>
          <w:lang w:val="fi-FI"/>
        </w:rPr>
        <w:t>Muunnellut laulun sanat tai sitaatit</w:t>
      </w:r>
      <w:r w:rsidR="00B4096E" w:rsidRPr="00CF1AA6">
        <w:rPr>
          <w:b/>
          <w:bCs/>
          <w:szCs w:val="22"/>
          <w:lang w:val="fi-FI"/>
        </w:rPr>
        <w:t>:</w:t>
      </w:r>
      <w:r w:rsidR="00734927" w:rsidRPr="00CF1AA6">
        <w:rPr>
          <w:b/>
          <w:bCs/>
          <w:szCs w:val="22"/>
          <w:lang w:val="fi-FI"/>
        </w:rPr>
        <w:t xml:space="preserve"> </w:t>
      </w:r>
      <w:r>
        <w:rPr>
          <w:szCs w:val="22"/>
          <w:lang w:val="fi-FI"/>
        </w:rPr>
        <w:t>Valitse tuttu lause ja muunna sitä</w:t>
      </w:r>
      <w:r w:rsidRPr="00CF1AA6">
        <w:rPr>
          <w:szCs w:val="22"/>
          <w:lang w:val="fi-FI"/>
        </w:rPr>
        <w:t>.</w:t>
      </w:r>
    </w:p>
    <w:p w14:paraId="2AB20940" w14:textId="1DC56C45" w:rsidR="00CF1AA6" w:rsidRPr="00CF1AA6" w:rsidRDefault="00CF1AA6" w:rsidP="00B57A4B">
      <w:pPr>
        <w:pStyle w:val="Luettelokappale"/>
        <w:numPr>
          <w:ilvl w:val="0"/>
          <w:numId w:val="2"/>
        </w:numPr>
        <w:spacing w:after="160"/>
        <w:rPr>
          <w:lang w:val="fi-FI"/>
        </w:rPr>
      </w:pPr>
      <w:r>
        <w:rPr>
          <w:b/>
          <w:bCs/>
          <w:szCs w:val="22"/>
          <w:lang w:val="fi-FI"/>
        </w:rPr>
        <w:t>Yhdistelmätekniikka</w:t>
      </w:r>
      <w:r>
        <w:rPr>
          <w:szCs w:val="22"/>
          <w:lang w:val="fi-FI"/>
        </w:rPr>
        <w:t>: Yhdistä kaksi täysin erilaista asiaa numeroilla tai erikoismerkeillä.</w:t>
      </w:r>
    </w:p>
    <w:p w14:paraId="538D3DE9" w14:textId="3517C5B8" w:rsidR="0042245B" w:rsidRPr="00C073AD" w:rsidRDefault="00C073AD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18" w:name="_Toc39587682"/>
      <w:bookmarkStart w:id="19" w:name="_Toc81507177"/>
      <w:bookmarkStart w:id="20" w:name="_Toc198729034"/>
      <w:r w:rsidRPr="00C073AD">
        <w:rPr>
          <w:color w:val="552E99"/>
          <w:sz w:val="36"/>
          <w:szCs w:val="36"/>
          <w:lang w:val="fi-FI"/>
        </w:rPr>
        <w:t>Monivaiheinen tunnistautuminen</w:t>
      </w:r>
      <w:r w:rsidR="0042245B" w:rsidRPr="00C073AD">
        <w:rPr>
          <w:color w:val="552E99"/>
          <w:sz w:val="36"/>
          <w:szCs w:val="36"/>
          <w:lang w:val="fi-FI"/>
        </w:rPr>
        <w:t xml:space="preserve"> (MFA)</w:t>
      </w:r>
      <w:bookmarkEnd w:id="20"/>
    </w:p>
    <w:p w14:paraId="5794AED5" w14:textId="464EC852" w:rsidR="0042245B" w:rsidRPr="00C073AD" w:rsidRDefault="00C073AD" w:rsidP="009F50DE">
      <w:pPr>
        <w:spacing w:after="160" w:line="24" w:lineRule="atLeast"/>
        <w:jc w:val="both"/>
        <w:rPr>
          <w:szCs w:val="22"/>
          <w:lang w:val="fi-FI"/>
        </w:rPr>
      </w:pPr>
      <w:r w:rsidRPr="00C073AD">
        <w:rPr>
          <w:szCs w:val="22"/>
          <w:lang w:val="fi-FI"/>
        </w:rPr>
        <w:t>Salasanan lisäksi vaadittu ylimääräinen vahvistuskerros parantaa</w:t>
      </w:r>
      <w:r>
        <w:rPr>
          <w:szCs w:val="22"/>
          <w:lang w:val="fi-FI"/>
        </w:rPr>
        <w:t xml:space="preserve"> käyttäjätilien turvallisuutta ja suojaa arkaluontoisia tietoja</w:t>
      </w:r>
      <w:r w:rsidR="00BB71E3" w:rsidRPr="00C073AD">
        <w:rPr>
          <w:szCs w:val="22"/>
          <w:lang w:val="fi-FI"/>
        </w:rPr>
        <w:t>.</w:t>
      </w:r>
    </w:p>
    <w:p w14:paraId="67BDE3E4" w14:textId="62746339" w:rsidR="00BB71E3" w:rsidRPr="00C073AD" w:rsidRDefault="00C073AD" w:rsidP="009F50DE">
      <w:pPr>
        <w:spacing w:after="160" w:line="24" w:lineRule="atLeast"/>
        <w:jc w:val="both"/>
        <w:rPr>
          <w:szCs w:val="22"/>
          <w:lang w:val="fi-FI"/>
        </w:rPr>
      </w:pPr>
      <w:r w:rsidRPr="00C073AD">
        <w:rPr>
          <w:szCs w:val="22"/>
          <w:lang w:val="fi-FI"/>
        </w:rPr>
        <w:t>Kaikkien käyttäjien tulee ottaa monivaiheinen tunnistautuminen k</w:t>
      </w:r>
      <w:r>
        <w:rPr>
          <w:szCs w:val="22"/>
          <w:lang w:val="fi-FI"/>
        </w:rPr>
        <w:t>äyttöön tileillään aina kun mahdollista. Tämä koskee muun muassa sähköpostitilejä, pilvipalveluita ja kriittisiä sisäisiä sovelluksia</w:t>
      </w:r>
      <w:r w:rsidR="00BB71E3" w:rsidRPr="00C073AD">
        <w:rPr>
          <w:szCs w:val="22"/>
          <w:lang w:val="fi-FI"/>
        </w:rPr>
        <w:t>.</w:t>
      </w:r>
    </w:p>
    <w:p w14:paraId="2EA4D776" w14:textId="2BCC4F2F" w:rsidR="00BB71E3" w:rsidRPr="00C073AD" w:rsidRDefault="00C073AD" w:rsidP="009F50DE">
      <w:pPr>
        <w:spacing w:after="160" w:line="24" w:lineRule="atLeast"/>
        <w:jc w:val="both"/>
        <w:rPr>
          <w:szCs w:val="22"/>
          <w:lang w:val="en-US"/>
        </w:rPr>
      </w:pPr>
      <w:proofErr w:type="spellStart"/>
      <w:r>
        <w:rPr>
          <w:szCs w:val="22"/>
          <w:lang w:val="en-US"/>
        </w:rPr>
        <w:t>Hyväksyttäviä</w:t>
      </w:r>
      <w:proofErr w:type="spellEnd"/>
      <w:r>
        <w:rPr>
          <w:szCs w:val="22"/>
          <w:lang w:val="en-US"/>
        </w:rPr>
        <w:t xml:space="preserve"> MFA-</w:t>
      </w:r>
      <w:proofErr w:type="spellStart"/>
      <w:r>
        <w:rPr>
          <w:szCs w:val="22"/>
          <w:lang w:val="en-US"/>
        </w:rPr>
        <w:t>muotoja</w:t>
      </w:r>
      <w:proofErr w:type="spellEnd"/>
      <w:r>
        <w:rPr>
          <w:szCs w:val="22"/>
          <w:lang w:val="en-US"/>
        </w:rPr>
        <w:t xml:space="preserve"> </w:t>
      </w:r>
      <w:proofErr w:type="spellStart"/>
      <w:r>
        <w:rPr>
          <w:szCs w:val="22"/>
          <w:lang w:val="en-US"/>
        </w:rPr>
        <w:t>ovat</w:t>
      </w:r>
      <w:proofErr w:type="spellEnd"/>
      <w:r w:rsidRPr="00C073AD">
        <w:rPr>
          <w:szCs w:val="22"/>
          <w:lang w:val="en-US"/>
        </w:rPr>
        <w:t>:</w:t>
      </w:r>
    </w:p>
    <w:p w14:paraId="75E2D9AA" w14:textId="4F760AA3" w:rsidR="00B57A4B" w:rsidRPr="00C073AD" w:rsidRDefault="00C073AD" w:rsidP="009F50DE">
      <w:pPr>
        <w:numPr>
          <w:ilvl w:val="0"/>
          <w:numId w:val="3"/>
        </w:numPr>
        <w:spacing w:before="100" w:beforeAutospacing="1" w:after="160" w:line="24" w:lineRule="atLeast"/>
        <w:contextualSpacing/>
        <w:rPr>
          <w:szCs w:val="22"/>
          <w:lang w:val="fi-FI"/>
        </w:rPr>
      </w:pPr>
      <w:r w:rsidRPr="00C073AD">
        <w:rPr>
          <w:szCs w:val="22"/>
          <w:lang w:val="fi-FI"/>
        </w:rPr>
        <w:t>Kertakäyttösalasanat tekstiviestillä tai sähköpostilla lähet</w:t>
      </w:r>
      <w:r>
        <w:rPr>
          <w:szCs w:val="22"/>
          <w:lang w:val="fi-FI"/>
        </w:rPr>
        <w:t>ettynä</w:t>
      </w:r>
      <w:r w:rsidR="00BB71E3" w:rsidRPr="00C073AD">
        <w:rPr>
          <w:szCs w:val="22"/>
          <w:lang w:val="fi-FI"/>
        </w:rPr>
        <w:t>.</w:t>
      </w:r>
    </w:p>
    <w:p w14:paraId="342A9B62" w14:textId="2C864769" w:rsidR="00BB71E3" w:rsidRPr="00B57A4B" w:rsidRDefault="00C073AD" w:rsidP="009F50DE">
      <w:pPr>
        <w:numPr>
          <w:ilvl w:val="0"/>
          <w:numId w:val="3"/>
        </w:numPr>
        <w:spacing w:before="100" w:beforeAutospacing="1" w:after="160" w:line="24" w:lineRule="atLeast"/>
        <w:contextualSpacing/>
        <w:rPr>
          <w:szCs w:val="22"/>
          <w:lang w:val="en-US"/>
        </w:rPr>
      </w:pPr>
      <w:proofErr w:type="spellStart"/>
      <w:r>
        <w:rPr>
          <w:szCs w:val="22"/>
          <w:lang w:val="en-US"/>
        </w:rPr>
        <w:t>Todentamissovellukset</w:t>
      </w:r>
      <w:proofErr w:type="spellEnd"/>
      <w:r>
        <w:rPr>
          <w:szCs w:val="22"/>
          <w:lang w:val="en-US"/>
        </w:rPr>
        <w:t xml:space="preserve"> (</w:t>
      </w:r>
      <w:proofErr w:type="spellStart"/>
      <w:r>
        <w:rPr>
          <w:szCs w:val="22"/>
          <w:lang w:val="en-US"/>
        </w:rPr>
        <w:t>esim</w:t>
      </w:r>
      <w:proofErr w:type="spellEnd"/>
      <w:r>
        <w:rPr>
          <w:szCs w:val="22"/>
          <w:lang w:val="en-US"/>
        </w:rPr>
        <w:t>. Microsoft Authenticator, Google Authenticator)</w:t>
      </w:r>
      <w:r w:rsidR="00BB71E3" w:rsidRPr="00B57A4B">
        <w:rPr>
          <w:szCs w:val="22"/>
          <w:lang w:val="en-US"/>
        </w:rPr>
        <w:t>.</w:t>
      </w:r>
    </w:p>
    <w:p w14:paraId="15636640" w14:textId="0902E307" w:rsidR="00BB71E3" w:rsidRPr="00B5292D" w:rsidRDefault="00B5292D" w:rsidP="009F50DE">
      <w:pPr>
        <w:numPr>
          <w:ilvl w:val="0"/>
          <w:numId w:val="3"/>
        </w:numPr>
        <w:spacing w:before="100" w:beforeAutospacing="1" w:after="160" w:line="24" w:lineRule="atLeast"/>
        <w:contextualSpacing/>
        <w:rPr>
          <w:lang w:val="fi-FI"/>
        </w:rPr>
      </w:pPr>
      <w:r w:rsidRPr="00B5292D">
        <w:rPr>
          <w:szCs w:val="22"/>
          <w:lang w:val="fi-FI"/>
        </w:rPr>
        <w:t>Biometrinen tunnistautuminen (esim. sormenjälki, kasvojentunnistus)</w:t>
      </w:r>
      <w:r w:rsidR="00BB71E3" w:rsidRPr="00B5292D">
        <w:rPr>
          <w:szCs w:val="22"/>
          <w:lang w:val="fi-FI"/>
        </w:rPr>
        <w:t>.</w:t>
      </w:r>
    </w:p>
    <w:p w14:paraId="4E68CDFA" w14:textId="16FD595C" w:rsidR="004F2DC0" w:rsidRPr="00B5292D" w:rsidRDefault="00B5292D" w:rsidP="00C073AD">
      <w:pPr>
        <w:pStyle w:val="Otsikko1"/>
        <w:spacing w:before="400" w:after="40"/>
        <w:jc w:val="both"/>
        <w:rPr>
          <w:sz w:val="36"/>
          <w:szCs w:val="36"/>
          <w:lang w:val="fi-FI"/>
        </w:rPr>
      </w:pPr>
      <w:bookmarkStart w:id="21" w:name="_Toc198729035"/>
      <w:bookmarkEnd w:id="18"/>
      <w:bookmarkEnd w:id="19"/>
      <w:r w:rsidRPr="00B5292D">
        <w:rPr>
          <w:color w:val="552E99"/>
          <w:sz w:val="36"/>
          <w:szCs w:val="36"/>
          <w:lang w:val="fi-FI"/>
        </w:rPr>
        <w:t>Poikkeukset</w:t>
      </w:r>
      <w:bookmarkEnd w:id="21"/>
    </w:p>
    <w:p w14:paraId="4D508627" w14:textId="5409F008" w:rsidR="00EB05A4" w:rsidRPr="00B5292D" w:rsidRDefault="00B5292D" w:rsidP="00C073AD">
      <w:pPr>
        <w:spacing w:after="160"/>
        <w:jc w:val="both"/>
        <w:rPr>
          <w:szCs w:val="22"/>
          <w:lang w:val="fi-FI" w:eastAsia="en-GB"/>
        </w:rPr>
      </w:pPr>
      <w:r w:rsidRPr="00B5292D">
        <w:rPr>
          <w:szCs w:val="22"/>
          <w:lang w:val="fi-FI" w:eastAsia="en-GB"/>
        </w:rPr>
        <w:t>Vältä organisaation salasanojen käyttöä henkilökohtaisissa palve</w:t>
      </w:r>
      <w:r>
        <w:rPr>
          <w:szCs w:val="22"/>
          <w:lang w:val="fi-FI" w:eastAsia="en-GB"/>
        </w:rPr>
        <w:t>luissa ja päinvastoin</w:t>
      </w:r>
      <w:r w:rsidR="00B4096E" w:rsidRPr="00B5292D">
        <w:rPr>
          <w:szCs w:val="22"/>
          <w:lang w:val="fi-FI" w:eastAsia="en-GB"/>
        </w:rPr>
        <w:t xml:space="preserve">. </w:t>
      </w:r>
    </w:p>
    <w:p w14:paraId="56853441" w14:textId="2BD4C068" w:rsidR="00EB05A4" w:rsidRPr="00B5292D" w:rsidRDefault="00B5292D" w:rsidP="00C073AD">
      <w:pPr>
        <w:spacing w:after="160"/>
        <w:jc w:val="both"/>
        <w:rPr>
          <w:lang w:val="fi-FI" w:eastAsia="en-GB"/>
        </w:rPr>
      </w:pPr>
      <w:r w:rsidRPr="00B5292D">
        <w:rPr>
          <w:szCs w:val="22"/>
          <w:lang w:val="fi-FI" w:eastAsia="en-GB"/>
        </w:rPr>
        <w:t>Salasanoja ei tule koskaan jakaa, ellei IT-johto tai tietoturvat</w:t>
      </w:r>
      <w:r>
        <w:rPr>
          <w:szCs w:val="22"/>
          <w:lang w:val="fi-FI" w:eastAsia="en-GB"/>
        </w:rPr>
        <w:t>iimi ole antanut siihen lupaa, kuten esimerkiksi koulutustilanteissa</w:t>
      </w:r>
      <w:r w:rsidR="00B4096E" w:rsidRPr="00B5292D">
        <w:rPr>
          <w:szCs w:val="22"/>
          <w:lang w:val="fi-FI" w:eastAsia="en-GB"/>
        </w:rPr>
        <w:t>.</w:t>
      </w:r>
    </w:p>
    <w:p w14:paraId="1B14AAEA" w14:textId="21585346" w:rsidR="00EA0A3C" w:rsidRPr="00B5292D" w:rsidRDefault="00B5292D" w:rsidP="00C073AD">
      <w:pPr>
        <w:pStyle w:val="Otsikko1"/>
        <w:spacing w:before="400" w:after="40"/>
        <w:jc w:val="both"/>
        <w:rPr>
          <w:sz w:val="36"/>
          <w:szCs w:val="36"/>
          <w:lang w:val="fi-FI" w:eastAsia="en-GB"/>
        </w:rPr>
      </w:pPr>
      <w:bookmarkStart w:id="22" w:name="_Toc198729036"/>
      <w:r w:rsidRPr="00B5292D">
        <w:rPr>
          <w:color w:val="552E99"/>
          <w:sz w:val="36"/>
          <w:szCs w:val="36"/>
          <w:lang w:val="fi-FI"/>
        </w:rPr>
        <w:t>Ilmoittaminen paljastuneista salasanoista</w:t>
      </w:r>
      <w:bookmarkEnd w:id="22"/>
    </w:p>
    <w:p w14:paraId="097DDEE1" w14:textId="44246082" w:rsidR="007901DC" w:rsidRPr="00B5292D" w:rsidRDefault="00B5292D" w:rsidP="00C073AD">
      <w:pPr>
        <w:spacing w:after="160"/>
        <w:jc w:val="both"/>
        <w:rPr>
          <w:szCs w:val="22"/>
          <w:lang w:val="fi-FI" w:eastAsia="en-GB"/>
        </w:rPr>
      </w:pPr>
      <w:r w:rsidRPr="00B5292D">
        <w:rPr>
          <w:szCs w:val="22"/>
          <w:lang w:val="fi-FI" w:eastAsia="en-GB"/>
        </w:rPr>
        <w:t>Jos salasanan epäillään paljastuneen tai joutuneen vääriin käsii</w:t>
      </w:r>
      <w:r>
        <w:rPr>
          <w:szCs w:val="22"/>
          <w:lang w:val="fi-FI" w:eastAsia="en-GB"/>
        </w:rPr>
        <w:t>n, tulee siitä ilmoittaa välittömästi IT-tukeen ja tietoturvatiimille, jonka jälkeen salasana tulee vaihtaa</w:t>
      </w:r>
      <w:r w:rsidR="00B4096E" w:rsidRPr="00B5292D">
        <w:rPr>
          <w:szCs w:val="22"/>
          <w:lang w:val="fi-FI" w:eastAsia="en-GB"/>
        </w:rPr>
        <w:t>.</w:t>
      </w:r>
    </w:p>
    <w:sectPr w:rsidR="007901DC" w:rsidRPr="00B5292D" w:rsidSect="00F03529">
      <w:headerReference w:type="default" r:id="rId8"/>
      <w:footerReference w:type="default" r:id="rId9"/>
      <w:headerReference w:type="first" r:id="rId10"/>
      <w:pgSz w:w="11900" w:h="16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C96D0" w14:textId="77777777" w:rsidR="00F048C9" w:rsidRDefault="00F048C9" w:rsidP="00C04C74">
      <w:r>
        <w:separator/>
      </w:r>
    </w:p>
  </w:endnote>
  <w:endnote w:type="continuationSeparator" w:id="0">
    <w:p w14:paraId="5EAC7390" w14:textId="77777777" w:rsidR="00F048C9" w:rsidRDefault="00F048C9" w:rsidP="00C04C74">
      <w:r>
        <w:continuationSeparator/>
      </w:r>
    </w:p>
  </w:endnote>
  <w:endnote w:type="continuationNotice" w:id="1">
    <w:p w14:paraId="07863BB6" w14:textId="77777777" w:rsidR="00F048C9" w:rsidRDefault="00F048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Cs w:val="22"/>
      </w:rPr>
      <w:id w:val="-1203857087"/>
      <w:docPartObj>
        <w:docPartGallery w:val="Page Numbers (Bottom of Page)"/>
        <w:docPartUnique/>
      </w:docPartObj>
    </w:sdtPr>
    <w:sdtEndPr/>
    <w:sdtContent>
      <w:sdt>
        <w:sdtPr>
          <w:rPr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94B5DDB" w14:textId="55245612" w:rsidR="00AC5E6C" w:rsidRPr="00F03529" w:rsidRDefault="00F03529" w:rsidP="00F03529">
            <w:pPr>
              <w:pStyle w:val="Alatunniste"/>
              <w:jc w:val="right"/>
              <w:rPr>
                <w:szCs w:val="22"/>
              </w:rPr>
            </w:pPr>
            <w:r w:rsidRPr="00F03529">
              <w:rPr>
                <w:szCs w:val="22"/>
                <w:lang w:val="fi-FI"/>
              </w:rPr>
              <w:t xml:space="preserve">Sivu </w:t>
            </w:r>
            <w:r w:rsidRPr="00F03529">
              <w:rPr>
                <w:b/>
                <w:bCs/>
                <w:szCs w:val="22"/>
              </w:rPr>
              <w:fldChar w:fldCharType="begin"/>
            </w:r>
            <w:r w:rsidRPr="00F03529">
              <w:rPr>
                <w:b/>
                <w:bCs/>
                <w:szCs w:val="22"/>
              </w:rPr>
              <w:instrText>PAGE</w:instrText>
            </w:r>
            <w:r w:rsidRPr="00F03529">
              <w:rPr>
                <w:b/>
                <w:bCs/>
                <w:szCs w:val="22"/>
              </w:rPr>
              <w:fldChar w:fldCharType="separate"/>
            </w:r>
            <w:r w:rsidRPr="00F03529">
              <w:rPr>
                <w:b/>
                <w:bCs/>
                <w:szCs w:val="22"/>
                <w:lang w:val="fi-FI"/>
              </w:rPr>
              <w:t>2</w:t>
            </w:r>
            <w:r w:rsidRPr="00F03529">
              <w:rPr>
                <w:b/>
                <w:bCs/>
                <w:szCs w:val="22"/>
              </w:rPr>
              <w:fldChar w:fldCharType="end"/>
            </w:r>
            <w:r w:rsidRPr="00F03529">
              <w:rPr>
                <w:szCs w:val="22"/>
                <w:lang w:val="fi-FI"/>
              </w:rPr>
              <w:t xml:space="preserve"> / </w:t>
            </w:r>
            <w:r w:rsidRPr="00F03529">
              <w:rPr>
                <w:b/>
                <w:bCs/>
                <w:szCs w:val="22"/>
              </w:rPr>
              <w:fldChar w:fldCharType="begin"/>
            </w:r>
            <w:r w:rsidRPr="00F03529">
              <w:rPr>
                <w:b/>
                <w:bCs/>
                <w:szCs w:val="22"/>
              </w:rPr>
              <w:instrText>NUMPAGES</w:instrText>
            </w:r>
            <w:r w:rsidRPr="00F03529">
              <w:rPr>
                <w:b/>
                <w:bCs/>
                <w:szCs w:val="22"/>
              </w:rPr>
              <w:fldChar w:fldCharType="separate"/>
            </w:r>
            <w:r w:rsidRPr="00F03529">
              <w:rPr>
                <w:b/>
                <w:bCs/>
                <w:szCs w:val="22"/>
                <w:lang w:val="fi-FI"/>
              </w:rPr>
              <w:t>2</w:t>
            </w:r>
            <w:r w:rsidRPr="00F03529">
              <w:rPr>
                <w:b/>
                <w:bCs/>
                <w:szCs w:val="22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F105F" w14:textId="77777777" w:rsidR="00F048C9" w:rsidRDefault="00F048C9" w:rsidP="00C04C74">
      <w:r>
        <w:separator/>
      </w:r>
    </w:p>
  </w:footnote>
  <w:footnote w:type="continuationSeparator" w:id="0">
    <w:p w14:paraId="322D6770" w14:textId="77777777" w:rsidR="00F048C9" w:rsidRDefault="00F048C9" w:rsidP="00C04C74">
      <w:r>
        <w:continuationSeparator/>
      </w:r>
    </w:p>
  </w:footnote>
  <w:footnote w:type="continuationNotice" w:id="1">
    <w:p w14:paraId="1DB8F031" w14:textId="77777777" w:rsidR="00F048C9" w:rsidRDefault="00F048C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873B0" w14:textId="587E2941" w:rsidR="0028347B" w:rsidRPr="0028347B" w:rsidRDefault="0028347B">
    <w:pPr>
      <w:pStyle w:val="Yltunniste"/>
      <w:rPr>
        <w:szCs w:val="22"/>
        <w:lang w:val="fi-FI"/>
      </w:rPr>
    </w:pPr>
    <w:r w:rsidRPr="0028347B">
      <w:rPr>
        <w:szCs w:val="22"/>
        <w:lang w:val="fi-FI"/>
      </w:rPr>
      <w:t>[LOGO]</w:t>
    </w:r>
    <w:r w:rsidRPr="0028347B">
      <w:rPr>
        <w:szCs w:val="22"/>
        <w:lang w:val="fi-FI"/>
      </w:rPr>
      <w:tab/>
    </w:r>
    <w:r w:rsidRPr="0028347B">
      <w:rPr>
        <w:szCs w:val="22"/>
        <w:lang w:val="fi-FI"/>
      </w:rPr>
      <w:tab/>
      <w:t>Salasana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5C18" w14:textId="367DF159" w:rsidR="00F03529" w:rsidRPr="00F03529" w:rsidRDefault="00F03529">
    <w:pPr>
      <w:pStyle w:val="Yltunniste"/>
      <w:rPr>
        <w:szCs w:val="22"/>
        <w:lang w:val="fi-FI"/>
      </w:rPr>
    </w:pPr>
    <w:r w:rsidRPr="00F03529">
      <w:rPr>
        <w:szCs w:val="22"/>
        <w:lang w:val="fi-FI"/>
      </w:rPr>
      <w:t>[LOGO]</w:t>
    </w:r>
    <w:r w:rsidRPr="00F03529">
      <w:rPr>
        <w:szCs w:val="22"/>
        <w:lang w:val="fi-FI"/>
      </w:rPr>
      <w:tab/>
    </w:r>
    <w:r w:rsidRPr="00F03529">
      <w:rPr>
        <w:szCs w:val="22"/>
        <w:lang w:val="fi-FI"/>
      </w:rPr>
      <w:tab/>
      <w:t>Salasan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077F0"/>
    <w:multiLevelType w:val="hybridMultilevel"/>
    <w:tmpl w:val="1826DB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A47418"/>
    <w:multiLevelType w:val="hybridMultilevel"/>
    <w:tmpl w:val="004CB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815394"/>
    <w:multiLevelType w:val="hybridMultilevel"/>
    <w:tmpl w:val="13BA1E4C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37C3F"/>
    <w:multiLevelType w:val="hybridMultilevel"/>
    <w:tmpl w:val="870EA574"/>
    <w:lvl w:ilvl="0" w:tplc="97065244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4A764C"/>
    <w:multiLevelType w:val="hybridMultilevel"/>
    <w:tmpl w:val="16F6446A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4369E"/>
    <w:multiLevelType w:val="hybridMultilevel"/>
    <w:tmpl w:val="22DA6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BC5CC8"/>
    <w:multiLevelType w:val="hybridMultilevel"/>
    <w:tmpl w:val="9E2692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672F39"/>
    <w:multiLevelType w:val="multilevel"/>
    <w:tmpl w:val="BE9E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yNbQwMjEzNjRS0lEKTi0uzszPAykwqQUAQ8dCtywAAAA="/>
  </w:docVars>
  <w:rsids>
    <w:rsidRoot w:val="00C04C74"/>
    <w:rsid w:val="00000F4D"/>
    <w:rsid w:val="00002728"/>
    <w:rsid w:val="00003D0C"/>
    <w:rsid w:val="00003F1C"/>
    <w:rsid w:val="00006199"/>
    <w:rsid w:val="00014222"/>
    <w:rsid w:val="00014F08"/>
    <w:rsid w:val="000155C3"/>
    <w:rsid w:val="000167FE"/>
    <w:rsid w:val="00016F1B"/>
    <w:rsid w:val="000212EE"/>
    <w:rsid w:val="00023F19"/>
    <w:rsid w:val="00026819"/>
    <w:rsid w:val="00026E70"/>
    <w:rsid w:val="00030754"/>
    <w:rsid w:val="0003288B"/>
    <w:rsid w:val="0003323F"/>
    <w:rsid w:val="000345C6"/>
    <w:rsid w:val="00034E3D"/>
    <w:rsid w:val="00036B49"/>
    <w:rsid w:val="00050898"/>
    <w:rsid w:val="00053E2E"/>
    <w:rsid w:val="00056DAC"/>
    <w:rsid w:val="00057E45"/>
    <w:rsid w:val="00061F19"/>
    <w:rsid w:val="00067437"/>
    <w:rsid w:val="00070331"/>
    <w:rsid w:val="00070665"/>
    <w:rsid w:val="000708CA"/>
    <w:rsid w:val="00071D1E"/>
    <w:rsid w:val="00077D40"/>
    <w:rsid w:val="00080C0C"/>
    <w:rsid w:val="00085830"/>
    <w:rsid w:val="00085FAB"/>
    <w:rsid w:val="000862CD"/>
    <w:rsid w:val="00093431"/>
    <w:rsid w:val="0009600E"/>
    <w:rsid w:val="00097721"/>
    <w:rsid w:val="000A0F60"/>
    <w:rsid w:val="000A53DB"/>
    <w:rsid w:val="000A5611"/>
    <w:rsid w:val="000B3074"/>
    <w:rsid w:val="000B31AD"/>
    <w:rsid w:val="000B577C"/>
    <w:rsid w:val="000B620E"/>
    <w:rsid w:val="000C4054"/>
    <w:rsid w:val="000C5009"/>
    <w:rsid w:val="000C5B2B"/>
    <w:rsid w:val="000D6F27"/>
    <w:rsid w:val="000D76AE"/>
    <w:rsid w:val="000E03DD"/>
    <w:rsid w:val="000E19FD"/>
    <w:rsid w:val="000E1AD5"/>
    <w:rsid w:val="000E3AED"/>
    <w:rsid w:val="000E3C05"/>
    <w:rsid w:val="000E49D3"/>
    <w:rsid w:val="000F4774"/>
    <w:rsid w:val="000F51C9"/>
    <w:rsid w:val="00102FCA"/>
    <w:rsid w:val="00105200"/>
    <w:rsid w:val="001129D6"/>
    <w:rsid w:val="001129E4"/>
    <w:rsid w:val="00112AE5"/>
    <w:rsid w:val="00115AC2"/>
    <w:rsid w:val="0011665E"/>
    <w:rsid w:val="00117A08"/>
    <w:rsid w:val="001250B9"/>
    <w:rsid w:val="00130BF7"/>
    <w:rsid w:val="00132E41"/>
    <w:rsid w:val="0013622D"/>
    <w:rsid w:val="0014199E"/>
    <w:rsid w:val="00141F9E"/>
    <w:rsid w:val="00143B34"/>
    <w:rsid w:val="0014425A"/>
    <w:rsid w:val="00154C3F"/>
    <w:rsid w:val="00163B26"/>
    <w:rsid w:val="001672E8"/>
    <w:rsid w:val="0017676E"/>
    <w:rsid w:val="00176EE9"/>
    <w:rsid w:val="0018122E"/>
    <w:rsid w:val="001821C6"/>
    <w:rsid w:val="0019741F"/>
    <w:rsid w:val="001978DF"/>
    <w:rsid w:val="001A63A8"/>
    <w:rsid w:val="001B08D5"/>
    <w:rsid w:val="001B0C29"/>
    <w:rsid w:val="001B0CD2"/>
    <w:rsid w:val="001B3A00"/>
    <w:rsid w:val="001B3FE8"/>
    <w:rsid w:val="001B4AB3"/>
    <w:rsid w:val="001B73C8"/>
    <w:rsid w:val="001C0819"/>
    <w:rsid w:val="001C5286"/>
    <w:rsid w:val="001C72AD"/>
    <w:rsid w:val="001D7C27"/>
    <w:rsid w:val="001D7E23"/>
    <w:rsid w:val="001E0E1A"/>
    <w:rsid w:val="001E7639"/>
    <w:rsid w:val="001F531F"/>
    <w:rsid w:val="001F7730"/>
    <w:rsid w:val="002004F3"/>
    <w:rsid w:val="0020138C"/>
    <w:rsid w:val="002019BE"/>
    <w:rsid w:val="00205DCD"/>
    <w:rsid w:val="00212F06"/>
    <w:rsid w:val="00215467"/>
    <w:rsid w:val="00221B9A"/>
    <w:rsid w:val="00225C0E"/>
    <w:rsid w:val="00227C07"/>
    <w:rsid w:val="00231240"/>
    <w:rsid w:val="00233386"/>
    <w:rsid w:val="00233EFC"/>
    <w:rsid w:val="00235840"/>
    <w:rsid w:val="00243334"/>
    <w:rsid w:val="00243CB9"/>
    <w:rsid w:val="0024759D"/>
    <w:rsid w:val="00251D69"/>
    <w:rsid w:val="00254508"/>
    <w:rsid w:val="00262A03"/>
    <w:rsid w:val="00264264"/>
    <w:rsid w:val="00266937"/>
    <w:rsid w:val="002738C2"/>
    <w:rsid w:val="00274A06"/>
    <w:rsid w:val="0027599B"/>
    <w:rsid w:val="002776C0"/>
    <w:rsid w:val="0028014B"/>
    <w:rsid w:val="00280237"/>
    <w:rsid w:val="00282767"/>
    <w:rsid w:val="0028347B"/>
    <w:rsid w:val="002845F4"/>
    <w:rsid w:val="002903C2"/>
    <w:rsid w:val="002906A3"/>
    <w:rsid w:val="002935E3"/>
    <w:rsid w:val="00295868"/>
    <w:rsid w:val="0029593D"/>
    <w:rsid w:val="0029739C"/>
    <w:rsid w:val="002A14C4"/>
    <w:rsid w:val="002A3494"/>
    <w:rsid w:val="002A690B"/>
    <w:rsid w:val="002B0822"/>
    <w:rsid w:val="002B115A"/>
    <w:rsid w:val="002B1A3B"/>
    <w:rsid w:val="002B3CAA"/>
    <w:rsid w:val="002C03C3"/>
    <w:rsid w:val="002C0875"/>
    <w:rsid w:val="002C1064"/>
    <w:rsid w:val="002C16DE"/>
    <w:rsid w:val="002C422B"/>
    <w:rsid w:val="002C7674"/>
    <w:rsid w:val="002D0291"/>
    <w:rsid w:val="002D2D58"/>
    <w:rsid w:val="002D4927"/>
    <w:rsid w:val="002D62A9"/>
    <w:rsid w:val="002E2180"/>
    <w:rsid w:val="002E366A"/>
    <w:rsid w:val="002E388D"/>
    <w:rsid w:val="002E410F"/>
    <w:rsid w:val="002E5404"/>
    <w:rsid w:val="002F17DB"/>
    <w:rsid w:val="002F1CB3"/>
    <w:rsid w:val="00301B69"/>
    <w:rsid w:val="00302A7D"/>
    <w:rsid w:val="00304D8F"/>
    <w:rsid w:val="00307231"/>
    <w:rsid w:val="003100DA"/>
    <w:rsid w:val="003117BD"/>
    <w:rsid w:val="00312AD0"/>
    <w:rsid w:val="00313CC9"/>
    <w:rsid w:val="00314124"/>
    <w:rsid w:val="003152AE"/>
    <w:rsid w:val="00321F4D"/>
    <w:rsid w:val="00336DF5"/>
    <w:rsid w:val="00340419"/>
    <w:rsid w:val="00342E71"/>
    <w:rsid w:val="00344621"/>
    <w:rsid w:val="00346998"/>
    <w:rsid w:val="003521C5"/>
    <w:rsid w:val="00357C24"/>
    <w:rsid w:val="00361B9F"/>
    <w:rsid w:val="00363DC3"/>
    <w:rsid w:val="0036496F"/>
    <w:rsid w:val="0036547A"/>
    <w:rsid w:val="00366544"/>
    <w:rsid w:val="0037062F"/>
    <w:rsid w:val="003714E8"/>
    <w:rsid w:val="00371CF6"/>
    <w:rsid w:val="00372363"/>
    <w:rsid w:val="00373394"/>
    <w:rsid w:val="00373F87"/>
    <w:rsid w:val="00376673"/>
    <w:rsid w:val="00376DD6"/>
    <w:rsid w:val="0037751D"/>
    <w:rsid w:val="00377A74"/>
    <w:rsid w:val="00381EA0"/>
    <w:rsid w:val="003837DD"/>
    <w:rsid w:val="003844F8"/>
    <w:rsid w:val="00387D10"/>
    <w:rsid w:val="0039152B"/>
    <w:rsid w:val="003931F4"/>
    <w:rsid w:val="0039321E"/>
    <w:rsid w:val="003942DD"/>
    <w:rsid w:val="00396FC4"/>
    <w:rsid w:val="003A7F78"/>
    <w:rsid w:val="003B2F9E"/>
    <w:rsid w:val="003B4FFF"/>
    <w:rsid w:val="003B5886"/>
    <w:rsid w:val="003B5FD5"/>
    <w:rsid w:val="003B6145"/>
    <w:rsid w:val="003B6BCD"/>
    <w:rsid w:val="003C0B34"/>
    <w:rsid w:val="003C101D"/>
    <w:rsid w:val="003C6BE7"/>
    <w:rsid w:val="003D003D"/>
    <w:rsid w:val="003D2788"/>
    <w:rsid w:val="003D3529"/>
    <w:rsid w:val="003D3694"/>
    <w:rsid w:val="003D39B8"/>
    <w:rsid w:val="003D5694"/>
    <w:rsid w:val="003D604B"/>
    <w:rsid w:val="003D797B"/>
    <w:rsid w:val="003E2970"/>
    <w:rsid w:val="003E38EA"/>
    <w:rsid w:val="003F3F3A"/>
    <w:rsid w:val="0040131C"/>
    <w:rsid w:val="00402CD1"/>
    <w:rsid w:val="00406F4E"/>
    <w:rsid w:val="00410E28"/>
    <w:rsid w:val="0041328C"/>
    <w:rsid w:val="00414630"/>
    <w:rsid w:val="00414BB9"/>
    <w:rsid w:val="00421EBA"/>
    <w:rsid w:val="0042245B"/>
    <w:rsid w:val="00423CA0"/>
    <w:rsid w:val="00424E02"/>
    <w:rsid w:val="0042507F"/>
    <w:rsid w:val="00436D18"/>
    <w:rsid w:val="0043706D"/>
    <w:rsid w:val="0044249C"/>
    <w:rsid w:val="004445EE"/>
    <w:rsid w:val="0045119B"/>
    <w:rsid w:val="004526B7"/>
    <w:rsid w:val="00457C51"/>
    <w:rsid w:val="0046052C"/>
    <w:rsid w:val="004668D2"/>
    <w:rsid w:val="0046743A"/>
    <w:rsid w:val="00467499"/>
    <w:rsid w:val="00470F22"/>
    <w:rsid w:val="00474730"/>
    <w:rsid w:val="00482625"/>
    <w:rsid w:val="004841D7"/>
    <w:rsid w:val="00484532"/>
    <w:rsid w:val="004859E6"/>
    <w:rsid w:val="00486619"/>
    <w:rsid w:val="00486D95"/>
    <w:rsid w:val="004875B8"/>
    <w:rsid w:val="004904C6"/>
    <w:rsid w:val="0049372B"/>
    <w:rsid w:val="00494888"/>
    <w:rsid w:val="00496286"/>
    <w:rsid w:val="004A548A"/>
    <w:rsid w:val="004B13C9"/>
    <w:rsid w:val="004B1EF9"/>
    <w:rsid w:val="004B2D7A"/>
    <w:rsid w:val="004B3659"/>
    <w:rsid w:val="004B7995"/>
    <w:rsid w:val="004C031F"/>
    <w:rsid w:val="004C065D"/>
    <w:rsid w:val="004C0ED6"/>
    <w:rsid w:val="004C2785"/>
    <w:rsid w:val="004C32B0"/>
    <w:rsid w:val="004D175A"/>
    <w:rsid w:val="004D4734"/>
    <w:rsid w:val="004D714B"/>
    <w:rsid w:val="004D752A"/>
    <w:rsid w:val="004E0F15"/>
    <w:rsid w:val="004E62AB"/>
    <w:rsid w:val="004E707B"/>
    <w:rsid w:val="004E79E6"/>
    <w:rsid w:val="004F036A"/>
    <w:rsid w:val="004F2DC0"/>
    <w:rsid w:val="00505B49"/>
    <w:rsid w:val="00511541"/>
    <w:rsid w:val="00513382"/>
    <w:rsid w:val="00513F90"/>
    <w:rsid w:val="00514AED"/>
    <w:rsid w:val="00514DB6"/>
    <w:rsid w:val="00515E47"/>
    <w:rsid w:val="00516811"/>
    <w:rsid w:val="00517132"/>
    <w:rsid w:val="00517635"/>
    <w:rsid w:val="00522670"/>
    <w:rsid w:val="0052291C"/>
    <w:rsid w:val="00522D4D"/>
    <w:rsid w:val="00524C23"/>
    <w:rsid w:val="00525074"/>
    <w:rsid w:val="005252C3"/>
    <w:rsid w:val="00525860"/>
    <w:rsid w:val="00526B21"/>
    <w:rsid w:val="00526EE0"/>
    <w:rsid w:val="00527449"/>
    <w:rsid w:val="00530467"/>
    <w:rsid w:val="00532135"/>
    <w:rsid w:val="00533D21"/>
    <w:rsid w:val="005440D6"/>
    <w:rsid w:val="00545164"/>
    <w:rsid w:val="00546464"/>
    <w:rsid w:val="005479A1"/>
    <w:rsid w:val="00547BC9"/>
    <w:rsid w:val="005531CF"/>
    <w:rsid w:val="0055343D"/>
    <w:rsid w:val="00562E22"/>
    <w:rsid w:val="0056518A"/>
    <w:rsid w:val="005660C8"/>
    <w:rsid w:val="00567AE2"/>
    <w:rsid w:val="0057220F"/>
    <w:rsid w:val="00574459"/>
    <w:rsid w:val="00580F15"/>
    <w:rsid w:val="005831BA"/>
    <w:rsid w:val="00583752"/>
    <w:rsid w:val="00585E92"/>
    <w:rsid w:val="00587A25"/>
    <w:rsid w:val="005901D9"/>
    <w:rsid w:val="00592C8F"/>
    <w:rsid w:val="00595F37"/>
    <w:rsid w:val="00597019"/>
    <w:rsid w:val="005977C1"/>
    <w:rsid w:val="00597D95"/>
    <w:rsid w:val="005A4DA7"/>
    <w:rsid w:val="005A6A30"/>
    <w:rsid w:val="005A7096"/>
    <w:rsid w:val="005B7BEF"/>
    <w:rsid w:val="005C3720"/>
    <w:rsid w:val="005C3D61"/>
    <w:rsid w:val="005C6960"/>
    <w:rsid w:val="005D0DC3"/>
    <w:rsid w:val="005D15C7"/>
    <w:rsid w:val="005D2945"/>
    <w:rsid w:val="005D3648"/>
    <w:rsid w:val="005D65C5"/>
    <w:rsid w:val="005E50D7"/>
    <w:rsid w:val="005E7C18"/>
    <w:rsid w:val="005F06C3"/>
    <w:rsid w:val="005F4AE8"/>
    <w:rsid w:val="006001BC"/>
    <w:rsid w:val="00604406"/>
    <w:rsid w:val="006120ED"/>
    <w:rsid w:val="006158DE"/>
    <w:rsid w:val="0062533C"/>
    <w:rsid w:val="00625680"/>
    <w:rsid w:val="006267E6"/>
    <w:rsid w:val="00627026"/>
    <w:rsid w:val="0062769A"/>
    <w:rsid w:val="006302B2"/>
    <w:rsid w:val="006314A6"/>
    <w:rsid w:val="00631DF4"/>
    <w:rsid w:val="006337DD"/>
    <w:rsid w:val="006367DF"/>
    <w:rsid w:val="00640FF0"/>
    <w:rsid w:val="006466D8"/>
    <w:rsid w:val="00651CA6"/>
    <w:rsid w:val="006529C5"/>
    <w:rsid w:val="00654B70"/>
    <w:rsid w:val="00663ED9"/>
    <w:rsid w:val="00664F72"/>
    <w:rsid w:val="00667D40"/>
    <w:rsid w:val="006735DB"/>
    <w:rsid w:val="00674452"/>
    <w:rsid w:val="0068233A"/>
    <w:rsid w:val="006830F2"/>
    <w:rsid w:val="00685027"/>
    <w:rsid w:val="0068539B"/>
    <w:rsid w:val="006905AB"/>
    <w:rsid w:val="00690664"/>
    <w:rsid w:val="00694723"/>
    <w:rsid w:val="00697293"/>
    <w:rsid w:val="006A0A78"/>
    <w:rsid w:val="006A4FD0"/>
    <w:rsid w:val="006B0D3B"/>
    <w:rsid w:val="006B499E"/>
    <w:rsid w:val="006B5081"/>
    <w:rsid w:val="006B57D2"/>
    <w:rsid w:val="006B7A3F"/>
    <w:rsid w:val="006C20A7"/>
    <w:rsid w:val="006C2C20"/>
    <w:rsid w:val="006C4CA5"/>
    <w:rsid w:val="006D580C"/>
    <w:rsid w:val="006E0AAE"/>
    <w:rsid w:val="006E2EE5"/>
    <w:rsid w:val="006E4076"/>
    <w:rsid w:val="006E54D7"/>
    <w:rsid w:val="006F5CF2"/>
    <w:rsid w:val="00701369"/>
    <w:rsid w:val="00703021"/>
    <w:rsid w:val="0070333A"/>
    <w:rsid w:val="0070600C"/>
    <w:rsid w:val="007072C0"/>
    <w:rsid w:val="00716652"/>
    <w:rsid w:val="007232CA"/>
    <w:rsid w:val="0072456F"/>
    <w:rsid w:val="007261F3"/>
    <w:rsid w:val="0073193C"/>
    <w:rsid w:val="00731D70"/>
    <w:rsid w:val="00734927"/>
    <w:rsid w:val="00735FE3"/>
    <w:rsid w:val="007416C1"/>
    <w:rsid w:val="00743D93"/>
    <w:rsid w:val="00745EFF"/>
    <w:rsid w:val="00746015"/>
    <w:rsid w:val="0074707A"/>
    <w:rsid w:val="00752852"/>
    <w:rsid w:val="00754FDF"/>
    <w:rsid w:val="00760978"/>
    <w:rsid w:val="0076659C"/>
    <w:rsid w:val="007672E6"/>
    <w:rsid w:val="0077148D"/>
    <w:rsid w:val="007715BA"/>
    <w:rsid w:val="0077427E"/>
    <w:rsid w:val="0077491C"/>
    <w:rsid w:val="0078269A"/>
    <w:rsid w:val="0078542C"/>
    <w:rsid w:val="0079015F"/>
    <w:rsid w:val="007901DC"/>
    <w:rsid w:val="00791C71"/>
    <w:rsid w:val="00792178"/>
    <w:rsid w:val="00792609"/>
    <w:rsid w:val="007A376F"/>
    <w:rsid w:val="007A5B28"/>
    <w:rsid w:val="007B1732"/>
    <w:rsid w:val="007B1A65"/>
    <w:rsid w:val="007B5F1D"/>
    <w:rsid w:val="007C6E83"/>
    <w:rsid w:val="007D0254"/>
    <w:rsid w:val="007D0BB2"/>
    <w:rsid w:val="007D46DF"/>
    <w:rsid w:val="007E00CF"/>
    <w:rsid w:val="007E16CD"/>
    <w:rsid w:val="007E1CF7"/>
    <w:rsid w:val="007E2282"/>
    <w:rsid w:val="007E3EF7"/>
    <w:rsid w:val="007E4467"/>
    <w:rsid w:val="007E4C3D"/>
    <w:rsid w:val="007E757C"/>
    <w:rsid w:val="007E78E3"/>
    <w:rsid w:val="007F3EE7"/>
    <w:rsid w:val="007F4482"/>
    <w:rsid w:val="007F739B"/>
    <w:rsid w:val="007F7E37"/>
    <w:rsid w:val="0080390A"/>
    <w:rsid w:val="0080622F"/>
    <w:rsid w:val="008107C4"/>
    <w:rsid w:val="00815C75"/>
    <w:rsid w:val="0081613F"/>
    <w:rsid w:val="00820D0D"/>
    <w:rsid w:val="00824388"/>
    <w:rsid w:val="00824D26"/>
    <w:rsid w:val="008258B8"/>
    <w:rsid w:val="00827C23"/>
    <w:rsid w:val="00831FB8"/>
    <w:rsid w:val="00832C65"/>
    <w:rsid w:val="008335FC"/>
    <w:rsid w:val="008344D6"/>
    <w:rsid w:val="00836FE7"/>
    <w:rsid w:val="008432EB"/>
    <w:rsid w:val="00845A88"/>
    <w:rsid w:val="00846FB4"/>
    <w:rsid w:val="00852CB2"/>
    <w:rsid w:val="0085675E"/>
    <w:rsid w:val="0086057D"/>
    <w:rsid w:val="00861B6B"/>
    <w:rsid w:val="00863E14"/>
    <w:rsid w:val="0087156D"/>
    <w:rsid w:val="0087375E"/>
    <w:rsid w:val="00877B9A"/>
    <w:rsid w:val="00880B5B"/>
    <w:rsid w:val="00884157"/>
    <w:rsid w:val="00885A53"/>
    <w:rsid w:val="0089025B"/>
    <w:rsid w:val="00890EA9"/>
    <w:rsid w:val="008A5DA4"/>
    <w:rsid w:val="008A66EF"/>
    <w:rsid w:val="008A6B9E"/>
    <w:rsid w:val="008B2F4C"/>
    <w:rsid w:val="008B4854"/>
    <w:rsid w:val="008C00A0"/>
    <w:rsid w:val="008C236C"/>
    <w:rsid w:val="008C3C2D"/>
    <w:rsid w:val="008C7700"/>
    <w:rsid w:val="008D2A11"/>
    <w:rsid w:val="008D626E"/>
    <w:rsid w:val="008D66F2"/>
    <w:rsid w:val="008E15AD"/>
    <w:rsid w:val="008E1F3F"/>
    <w:rsid w:val="008E783E"/>
    <w:rsid w:val="008F1ED3"/>
    <w:rsid w:val="008F237A"/>
    <w:rsid w:val="008F2BB0"/>
    <w:rsid w:val="008F4199"/>
    <w:rsid w:val="008F6AD5"/>
    <w:rsid w:val="00902278"/>
    <w:rsid w:val="00911807"/>
    <w:rsid w:val="00911C74"/>
    <w:rsid w:val="00916C8E"/>
    <w:rsid w:val="00917FF3"/>
    <w:rsid w:val="009231EA"/>
    <w:rsid w:val="00923A37"/>
    <w:rsid w:val="00924F67"/>
    <w:rsid w:val="009261E0"/>
    <w:rsid w:val="00931320"/>
    <w:rsid w:val="0093207A"/>
    <w:rsid w:val="009325B1"/>
    <w:rsid w:val="00932D29"/>
    <w:rsid w:val="00933357"/>
    <w:rsid w:val="00933A9A"/>
    <w:rsid w:val="009469E7"/>
    <w:rsid w:val="00951B23"/>
    <w:rsid w:val="0095259A"/>
    <w:rsid w:val="00965A1F"/>
    <w:rsid w:val="0098458E"/>
    <w:rsid w:val="00985D2D"/>
    <w:rsid w:val="00987036"/>
    <w:rsid w:val="00987288"/>
    <w:rsid w:val="00991796"/>
    <w:rsid w:val="0099294D"/>
    <w:rsid w:val="00992994"/>
    <w:rsid w:val="00994EF0"/>
    <w:rsid w:val="00995AC0"/>
    <w:rsid w:val="009A13A5"/>
    <w:rsid w:val="009A1E3D"/>
    <w:rsid w:val="009A61EA"/>
    <w:rsid w:val="009B1DD5"/>
    <w:rsid w:val="009B3359"/>
    <w:rsid w:val="009B5FE3"/>
    <w:rsid w:val="009C213A"/>
    <w:rsid w:val="009C38FD"/>
    <w:rsid w:val="009C6AB8"/>
    <w:rsid w:val="009D3E39"/>
    <w:rsid w:val="009D5CB9"/>
    <w:rsid w:val="009E4054"/>
    <w:rsid w:val="009E5F84"/>
    <w:rsid w:val="009F14F7"/>
    <w:rsid w:val="009F2BA1"/>
    <w:rsid w:val="009F316C"/>
    <w:rsid w:val="009F3A5D"/>
    <w:rsid w:val="009F50DE"/>
    <w:rsid w:val="009F73AE"/>
    <w:rsid w:val="009F7B6A"/>
    <w:rsid w:val="00A03CDE"/>
    <w:rsid w:val="00A04FAB"/>
    <w:rsid w:val="00A0699C"/>
    <w:rsid w:val="00A11783"/>
    <w:rsid w:val="00A14541"/>
    <w:rsid w:val="00A14EA3"/>
    <w:rsid w:val="00A15BBC"/>
    <w:rsid w:val="00A21934"/>
    <w:rsid w:val="00A21FB5"/>
    <w:rsid w:val="00A31700"/>
    <w:rsid w:val="00A322D2"/>
    <w:rsid w:val="00A3386A"/>
    <w:rsid w:val="00A344B0"/>
    <w:rsid w:val="00A37015"/>
    <w:rsid w:val="00A4445D"/>
    <w:rsid w:val="00A50A76"/>
    <w:rsid w:val="00A52280"/>
    <w:rsid w:val="00A548EC"/>
    <w:rsid w:val="00A56236"/>
    <w:rsid w:val="00A60E0A"/>
    <w:rsid w:val="00A61D1F"/>
    <w:rsid w:val="00A63CB9"/>
    <w:rsid w:val="00A647DD"/>
    <w:rsid w:val="00A65AF9"/>
    <w:rsid w:val="00A66287"/>
    <w:rsid w:val="00A668D9"/>
    <w:rsid w:val="00A70DC8"/>
    <w:rsid w:val="00A77A5D"/>
    <w:rsid w:val="00A816BB"/>
    <w:rsid w:val="00A859D9"/>
    <w:rsid w:val="00A95B3C"/>
    <w:rsid w:val="00A95F87"/>
    <w:rsid w:val="00A97C7D"/>
    <w:rsid w:val="00AA16A8"/>
    <w:rsid w:val="00AA4146"/>
    <w:rsid w:val="00AA4DF6"/>
    <w:rsid w:val="00AA6B2B"/>
    <w:rsid w:val="00AB087D"/>
    <w:rsid w:val="00AB118E"/>
    <w:rsid w:val="00AB4286"/>
    <w:rsid w:val="00AC1C78"/>
    <w:rsid w:val="00AC2F25"/>
    <w:rsid w:val="00AC3598"/>
    <w:rsid w:val="00AC5E6C"/>
    <w:rsid w:val="00AC650E"/>
    <w:rsid w:val="00AC65AE"/>
    <w:rsid w:val="00AD3352"/>
    <w:rsid w:val="00AD33B6"/>
    <w:rsid w:val="00AE2293"/>
    <w:rsid w:val="00AE3800"/>
    <w:rsid w:val="00AF0218"/>
    <w:rsid w:val="00AF05BC"/>
    <w:rsid w:val="00AF1D51"/>
    <w:rsid w:val="00AF330E"/>
    <w:rsid w:val="00AF3BD5"/>
    <w:rsid w:val="00AF5B94"/>
    <w:rsid w:val="00AF5C32"/>
    <w:rsid w:val="00AF5F22"/>
    <w:rsid w:val="00AF62D6"/>
    <w:rsid w:val="00AF7340"/>
    <w:rsid w:val="00B06E49"/>
    <w:rsid w:val="00B11433"/>
    <w:rsid w:val="00B30B78"/>
    <w:rsid w:val="00B37D08"/>
    <w:rsid w:val="00B4096E"/>
    <w:rsid w:val="00B431FB"/>
    <w:rsid w:val="00B44DD7"/>
    <w:rsid w:val="00B50827"/>
    <w:rsid w:val="00B5292D"/>
    <w:rsid w:val="00B5358B"/>
    <w:rsid w:val="00B53A16"/>
    <w:rsid w:val="00B553BB"/>
    <w:rsid w:val="00B57A4B"/>
    <w:rsid w:val="00B7055E"/>
    <w:rsid w:val="00B74DA3"/>
    <w:rsid w:val="00B77758"/>
    <w:rsid w:val="00B77FEB"/>
    <w:rsid w:val="00B80862"/>
    <w:rsid w:val="00B8555E"/>
    <w:rsid w:val="00B86D47"/>
    <w:rsid w:val="00B872FF"/>
    <w:rsid w:val="00BA0234"/>
    <w:rsid w:val="00BA0916"/>
    <w:rsid w:val="00BA09CA"/>
    <w:rsid w:val="00BA0F91"/>
    <w:rsid w:val="00BA0FFC"/>
    <w:rsid w:val="00BA2292"/>
    <w:rsid w:val="00BA4EDA"/>
    <w:rsid w:val="00BA4F75"/>
    <w:rsid w:val="00BA6DF7"/>
    <w:rsid w:val="00BB13B3"/>
    <w:rsid w:val="00BB3FE0"/>
    <w:rsid w:val="00BB476B"/>
    <w:rsid w:val="00BB71E3"/>
    <w:rsid w:val="00BC4A8A"/>
    <w:rsid w:val="00BC6F86"/>
    <w:rsid w:val="00BD17BF"/>
    <w:rsid w:val="00BD34AB"/>
    <w:rsid w:val="00BD4B91"/>
    <w:rsid w:val="00BE2699"/>
    <w:rsid w:val="00BE745A"/>
    <w:rsid w:val="00BF165C"/>
    <w:rsid w:val="00BF2629"/>
    <w:rsid w:val="00BF43B9"/>
    <w:rsid w:val="00BF5A36"/>
    <w:rsid w:val="00BF5F59"/>
    <w:rsid w:val="00C00EEF"/>
    <w:rsid w:val="00C0143C"/>
    <w:rsid w:val="00C01D11"/>
    <w:rsid w:val="00C04037"/>
    <w:rsid w:val="00C04C74"/>
    <w:rsid w:val="00C05A21"/>
    <w:rsid w:val="00C073AD"/>
    <w:rsid w:val="00C12009"/>
    <w:rsid w:val="00C1300D"/>
    <w:rsid w:val="00C138CA"/>
    <w:rsid w:val="00C22E15"/>
    <w:rsid w:val="00C230B4"/>
    <w:rsid w:val="00C27830"/>
    <w:rsid w:val="00C324E2"/>
    <w:rsid w:val="00C3479A"/>
    <w:rsid w:val="00C34DCC"/>
    <w:rsid w:val="00C37020"/>
    <w:rsid w:val="00C43868"/>
    <w:rsid w:val="00C52FDE"/>
    <w:rsid w:val="00C61707"/>
    <w:rsid w:val="00C63760"/>
    <w:rsid w:val="00C642D0"/>
    <w:rsid w:val="00C64B57"/>
    <w:rsid w:val="00C71096"/>
    <w:rsid w:val="00C73022"/>
    <w:rsid w:val="00C804CB"/>
    <w:rsid w:val="00C82437"/>
    <w:rsid w:val="00C847D1"/>
    <w:rsid w:val="00C85A80"/>
    <w:rsid w:val="00C867CD"/>
    <w:rsid w:val="00C9459B"/>
    <w:rsid w:val="00C954B3"/>
    <w:rsid w:val="00C95674"/>
    <w:rsid w:val="00CA1A42"/>
    <w:rsid w:val="00CA3639"/>
    <w:rsid w:val="00CA5495"/>
    <w:rsid w:val="00CA5752"/>
    <w:rsid w:val="00CA63D8"/>
    <w:rsid w:val="00CB122A"/>
    <w:rsid w:val="00CB3E7B"/>
    <w:rsid w:val="00CB65DA"/>
    <w:rsid w:val="00CB72C8"/>
    <w:rsid w:val="00CD1706"/>
    <w:rsid w:val="00CD5918"/>
    <w:rsid w:val="00CD5A23"/>
    <w:rsid w:val="00CE74D0"/>
    <w:rsid w:val="00CF1AA6"/>
    <w:rsid w:val="00CF24B4"/>
    <w:rsid w:val="00CF32A9"/>
    <w:rsid w:val="00CF37F9"/>
    <w:rsid w:val="00CF38DD"/>
    <w:rsid w:val="00D040CC"/>
    <w:rsid w:val="00D05D3F"/>
    <w:rsid w:val="00D062F4"/>
    <w:rsid w:val="00D12167"/>
    <w:rsid w:val="00D124C9"/>
    <w:rsid w:val="00D1446F"/>
    <w:rsid w:val="00D1460D"/>
    <w:rsid w:val="00D17357"/>
    <w:rsid w:val="00D20F15"/>
    <w:rsid w:val="00D251A1"/>
    <w:rsid w:val="00D3064F"/>
    <w:rsid w:val="00D335EA"/>
    <w:rsid w:val="00D346A1"/>
    <w:rsid w:val="00D406D8"/>
    <w:rsid w:val="00D4569F"/>
    <w:rsid w:val="00D45F0E"/>
    <w:rsid w:val="00D61314"/>
    <w:rsid w:val="00D717B6"/>
    <w:rsid w:val="00D829FA"/>
    <w:rsid w:val="00D82C7C"/>
    <w:rsid w:val="00D84FF4"/>
    <w:rsid w:val="00D85468"/>
    <w:rsid w:val="00D85B1F"/>
    <w:rsid w:val="00D86D27"/>
    <w:rsid w:val="00D91C21"/>
    <w:rsid w:val="00D91EDB"/>
    <w:rsid w:val="00D9413A"/>
    <w:rsid w:val="00D955E7"/>
    <w:rsid w:val="00DA0039"/>
    <w:rsid w:val="00DA31C9"/>
    <w:rsid w:val="00DA3BEE"/>
    <w:rsid w:val="00DA5B6D"/>
    <w:rsid w:val="00DA67EF"/>
    <w:rsid w:val="00DB0F9E"/>
    <w:rsid w:val="00DB4223"/>
    <w:rsid w:val="00DB46B7"/>
    <w:rsid w:val="00DB6587"/>
    <w:rsid w:val="00DB6FB3"/>
    <w:rsid w:val="00DC0EA4"/>
    <w:rsid w:val="00DC4378"/>
    <w:rsid w:val="00DC56FC"/>
    <w:rsid w:val="00DC7713"/>
    <w:rsid w:val="00DD31D1"/>
    <w:rsid w:val="00DD3E6E"/>
    <w:rsid w:val="00DD692A"/>
    <w:rsid w:val="00DD7EC9"/>
    <w:rsid w:val="00DE0771"/>
    <w:rsid w:val="00DE2A91"/>
    <w:rsid w:val="00DE2D99"/>
    <w:rsid w:val="00DE3A09"/>
    <w:rsid w:val="00DE41A8"/>
    <w:rsid w:val="00DE7CDE"/>
    <w:rsid w:val="00DF29FF"/>
    <w:rsid w:val="00DF47A4"/>
    <w:rsid w:val="00DF5A86"/>
    <w:rsid w:val="00E02E77"/>
    <w:rsid w:val="00E04E79"/>
    <w:rsid w:val="00E07025"/>
    <w:rsid w:val="00E14A5A"/>
    <w:rsid w:val="00E15AF8"/>
    <w:rsid w:val="00E21AA2"/>
    <w:rsid w:val="00E22015"/>
    <w:rsid w:val="00E242AA"/>
    <w:rsid w:val="00E264BB"/>
    <w:rsid w:val="00E2691F"/>
    <w:rsid w:val="00E26E58"/>
    <w:rsid w:val="00E36211"/>
    <w:rsid w:val="00E370A6"/>
    <w:rsid w:val="00E43364"/>
    <w:rsid w:val="00E50223"/>
    <w:rsid w:val="00E54B76"/>
    <w:rsid w:val="00E55498"/>
    <w:rsid w:val="00E634D7"/>
    <w:rsid w:val="00E64D5B"/>
    <w:rsid w:val="00E65EAA"/>
    <w:rsid w:val="00E6647B"/>
    <w:rsid w:val="00E7774A"/>
    <w:rsid w:val="00E80B07"/>
    <w:rsid w:val="00E81403"/>
    <w:rsid w:val="00E81DEF"/>
    <w:rsid w:val="00E84D13"/>
    <w:rsid w:val="00E90453"/>
    <w:rsid w:val="00E91697"/>
    <w:rsid w:val="00E928E8"/>
    <w:rsid w:val="00E95ED6"/>
    <w:rsid w:val="00E96858"/>
    <w:rsid w:val="00E97F5A"/>
    <w:rsid w:val="00EA0A3C"/>
    <w:rsid w:val="00EA37E3"/>
    <w:rsid w:val="00EA6DA1"/>
    <w:rsid w:val="00EB001A"/>
    <w:rsid w:val="00EB05A4"/>
    <w:rsid w:val="00EB2861"/>
    <w:rsid w:val="00EB5D7F"/>
    <w:rsid w:val="00EC656C"/>
    <w:rsid w:val="00EC6907"/>
    <w:rsid w:val="00ED09F9"/>
    <w:rsid w:val="00ED0CD4"/>
    <w:rsid w:val="00ED39D0"/>
    <w:rsid w:val="00ED4DDB"/>
    <w:rsid w:val="00ED712F"/>
    <w:rsid w:val="00EE2CF5"/>
    <w:rsid w:val="00EE391D"/>
    <w:rsid w:val="00EE39B1"/>
    <w:rsid w:val="00EE4000"/>
    <w:rsid w:val="00EF219A"/>
    <w:rsid w:val="00EF3FAA"/>
    <w:rsid w:val="00EF57B4"/>
    <w:rsid w:val="00F023D4"/>
    <w:rsid w:val="00F03529"/>
    <w:rsid w:val="00F041C1"/>
    <w:rsid w:val="00F048C9"/>
    <w:rsid w:val="00F06AFD"/>
    <w:rsid w:val="00F06BF7"/>
    <w:rsid w:val="00F06E5E"/>
    <w:rsid w:val="00F12D39"/>
    <w:rsid w:val="00F14ED0"/>
    <w:rsid w:val="00F21784"/>
    <w:rsid w:val="00F21B86"/>
    <w:rsid w:val="00F221AB"/>
    <w:rsid w:val="00F249F2"/>
    <w:rsid w:val="00F30BB4"/>
    <w:rsid w:val="00F30DDD"/>
    <w:rsid w:val="00F43BFF"/>
    <w:rsid w:val="00F448C4"/>
    <w:rsid w:val="00F45C38"/>
    <w:rsid w:val="00F4653D"/>
    <w:rsid w:val="00F522D6"/>
    <w:rsid w:val="00F53155"/>
    <w:rsid w:val="00F54AB9"/>
    <w:rsid w:val="00F613F9"/>
    <w:rsid w:val="00F6233D"/>
    <w:rsid w:val="00F62463"/>
    <w:rsid w:val="00F62754"/>
    <w:rsid w:val="00F62EBC"/>
    <w:rsid w:val="00F65282"/>
    <w:rsid w:val="00F67FA4"/>
    <w:rsid w:val="00F712B9"/>
    <w:rsid w:val="00F75311"/>
    <w:rsid w:val="00F75FBD"/>
    <w:rsid w:val="00F776F8"/>
    <w:rsid w:val="00F8431D"/>
    <w:rsid w:val="00F85763"/>
    <w:rsid w:val="00F8683B"/>
    <w:rsid w:val="00F917BD"/>
    <w:rsid w:val="00F922CA"/>
    <w:rsid w:val="00F95A68"/>
    <w:rsid w:val="00FA02A1"/>
    <w:rsid w:val="00FA098E"/>
    <w:rsid w:val="00FA0B27"/>
    <w:rsid w:val="00FA32CB"/>
    <w:rsid w:val="00FB21C2"/>
    <w:rsid w:val="00FB229E"/>
    <w:rsid w:val="00FB67EF"/>
    <w:rsid w:val="00FC2DE2"/>
    <w:rsid w:val="00FC4B27"/>
    <w:rsid w:val="00FC5DE1"/>
    <w:rsid w:val="00FD2446"/>
    <w:rsid w:val="00FD53D9"/>
    <w:rsid w:val="00FD5EBD"/>
    <w:rsid w:val="00FD773C"/>
    <w:rsid w:val="00FE1685"/>
    <w:rsid w:val="00FE2CDC"/>
    <w:rsid w:val="00FE610C"/>
    <w:rsid w:val="00FF369E"/>
    <w:rsid w:val="00FF4D3A"/>
    <w:rsid w:val="15F67E77"/>
    <w:rsid w:val="197376BD"/>
    <w:rsid w:val="1ABAF0B8"/>
    <w:rsid w:val="2344EE02"/>
    <w:rsid w:val="267A940C"/>
    <w:rsid w:val="26B33524"/>
    <w:rsid w:val="29AA781E"/>
    <w:rsid w:val="2AD78F61"/>
    <w:rsid w:val="2BCAA9AD"/>
    <w:rsid w:val="2D5B33DB"/>
    <w:rsid w:val="33B82F71"/>
    <w:rsid w:val="3D7CB539"/>
    <w:rsid w:val="45F2AD9E"/>
    <w:rsid w:val="519994E1"/>
    <w:rsid w:val="52E4997F"/>
    <w:rsid w:val="67435238"/>
    <w:rsid w:val="7BE1A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72A957"/>
  <w14:defaultImageDpi w14:val="32767"/>
  <w15:chartTrackingRefBased/>
  <w15:docId w15:val="{26D62457-B829-4247-A77E-0674E7792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ali">
    <w:name w:val="Normal"/>
    <w:qFormat/>
    <w:rsid w:val="00A322D2"/>
    <w:pPr>
      <w:spacing w:after="0"/>
    </w:pPr>
    <w:rPr>
      <w:sz w:val="22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0055343D"/>
    <w:pPr>
      <w:keepNext/>
      <w:keepLines/>
      <w:spacing w:before="320" w:line="24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55343D"/>
    <w:pPr>
      <w:keepNext/>
      <w:keepLines/>
      <w:spacing w:before="8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55343D"/>
    <w:pPr>
      <w:keepNext/>
      <w:keepLines/>
      <w:spacing w:before="40" w:line="240" w:lineRule="auto"/>
      <w:outlineLvl w:val="2"/>
    </w:pPr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paragraph" w:styleId="Otsikko4">
    <w:name w:val="heading 4"/>
    <w:aliases w:val="RACSN Heading 3"/>
    <w:basedOn w:val="Normaali"/>
    <w:next w:val="Normaali"/>
    <w:link w:val="Otsikko4Char"/>
    <w:uiPriority w:val="9"/>
    <w:unhideWhenUsed/>
    <w:qFormat/>
    <w:rsid w:val="005534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szCs w:val="22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55343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E2841" w:themeColor="text2"/>
      <w:szCs w:val="22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55343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55343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55343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color w:val="0E2841" w:themeColor="text2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55343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5534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2Char">
    <w:name w:val="Otsikko 2 Char"/>
    <w:basedOn w:val="Kappaleenoletusfontti"/>
    <w:link w:val="Otsikko2"/>
    <w:uiPriority w:val="9"/>
    <w:rsid w:val="0055343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table" w:styleId="TaulukkoRuudukko">
    <w:name w:val="Table Grid"/>
    <w:basedOn w:val="Normaalitaulukko"/>
    <w:uiPriority w:val="59"/>
    <w:rsid w:val="00BA09CA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sluet1">
    <w:name w:val="toc 1"/>
    <w:basedOn w:val="Normaali"/>
    <w:next w:val="Normaali"/>
    <w:autoRedefine/>
    <w:uiPriority w:val="39"/>
    <w:unhideWhenUsed/>
    <w:rsid w:val="00BA09CA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BA09CA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BA09CA"/>
    <w:pPr>
      <w:tabs>
        <w:tab w:val="center" w:pos="4680"/>
        <w:tab w:val="right" w:pos="9360"/>
      </w:tabs>
    </w:pPr>
  </w:style>
  <w:style w:type="character" w:customStyle="1" w:styleId="YltunnisteChar">
    <w:name w:val="Ylätunniste Char"/>
    <w:basedOn w:val="Kappaleenoletusfontti"/>
    <w:link w:val="Yltunniste"/>
    <w:uiPriority w:val="99"/>
    <w:rsid w:val="00BA09CA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00BA09CA"/>
    <w:pPr>
      <w:tabs>
        <w:tab w:val="center" w:pos="4680"/>
        <w:tab w:val="right" w:pos="9360"/>
      </w:tabs>
    </w:pPr>
  </w:style>
  <w:style w:type="character" w:customStyle="1" w:styleId="AlatunnisteChar">
    <w:name w:val="Alatunniste Char"/>
    <w:basedOn w:val="Kappaleenoletusfontti"/>
    <w:link w:val="Alatunniste"/>
    <w:uiPriority w:val="99"/>
    <w:rsid w:val="00BA09CA"/>
    <w:rPr>
      <w:rFonts w:ascii="Arial" w:eastAsia="Arial" w:hAnsi="Arial" w:cs="Arial"/>
      <w:sz w:val="18"/>
      <w:szCs w:val="18"/>
    </w:rPr>
  </w:style>
  <w:style w:type="paragraph" w:styleId="Luettelokappale">
    <w:name w:val="List Paragraph"/>
    <w:basedOn w:val="Normaali"/>
    <w:uiPriority w:val="34"/>
    <w:qFormat/>
    <w:rsid w:val="008F4199"/>
    <w:pPr>
      <w:ind w:left="720"/>
      <w:contextualSpacing/>
    </w:pPr>
  </w:style>
  <w:style w:type="paragraph" w:customStyle="1" w:styleId="paragraph">
    <w:name w:val="paragraph"/>
    <w:basedOn w:val="Normaali"/>
    <w:rsid w:val="005901D9"/>
    <w:pPr>
      <w:spacing w:before="100" w:beforeAutospacing="1" w:after="100" w:afterAutospacing="1"/>
    </w:pPr>
  </w:style>
  <w:style w:type="character" w:customStyle="1" w:styleId="normaltextrun">
    <w:name w:val="normaltextrun"/>
    <w:basedOn w:val="Kappaleenoletusfontti"/>
    <w:rsid w:val="005901D9"/>
  </w:style>
  <w:style w:type="character" w:customStyle="1" w:styleId="eop">
    <w:name w:val="eop"/>
    <w:basedOn w:val="Kappaleenoletusfontti"/>
    <w:rsid w:val="005901D9"/>
  </w:style>
  <w:style w:type="character" w:customStyle="1" w:styleId="spellingerror">
    <w:name w:val="spellingerror"/>
    <w:basedOn w:val="Kappaleenoletusfontti"/>
    <w:rsid w:val="005901D9"/>
  </w:style>
  <w:style w:type="character" w:customStyle="1" w:styleId="scxo234084660">
    <w:name w:val="scxo234084660"/>
    <w:basedOn w:val="Kappaleenoletusfontti"/>
    <w:rsid w:val="005901D9"/>
  </w:style>
  <w:style w:type="character" w:styleId="Kommentinviite">
    <w:name w:val="annotation reference"/>
    <w:basedOn w:val="Kappaleenoletusfontti"/>
    <w:uiPriority w:val="99"/>
    <w:semiHidden/>
    <w:unhideWhenUsed/>
    <w:rsid w:val="00BA09CA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BA09CA"/>
  </w:style>
  <w:style w:type="character" w:customStyle="1" w:styleId="KommentintekstiChar">
    <w:name w:val="Kommentin teksti Char"/>
    <w:basedOn w:val="Kappaleenoletusfontti"/>
    <w:link w:val="Kommentinteksti"/>
    <w:uiPriority w:val="99"/>
    <w:rsid w:val="00BA09CA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BA09CA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BA09CA"/>
    <w:rPr>
      <w:rFonts w:ascii="Arial" w:eastAsia="Arial" w:hAnsi="Arial" w:cs="Arial"/>
      <w:b/>
      <w:bCs/>
      <w:sz w:val="20"/>
      <w:szCs w:val="20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5901D9"/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5901D9"/>
    <w:rPr>
      <w:rFonts w:ascii="Times New Roman" w:eastAsia="Times New Roman" w:hAnsi="Times New Roman" w:cs="Times New Roman"/>
      <w:sz w:val="18"/>
      <w:szCs w:val="18"/>
    </w:rPr>
  </w:style>
  <w:style w:type="paragraph" w:styleId="NormaaliWWW">
    <w:name w:val="Normal (Web)"/>
    <w:basedOn w:val="Normaali"/>
    <w:uiPriority w:val="99"/>
    <w:unhideWhenUsed/>
    <w:rsid w:val="003C0B34"/>
  </w:style>
  <w:style w:type="table" w:styleId="Tummaruudukkotaulukko5">
    <w:name w:val="Grid Table 5 Dark"/>
    <w:basedOn w:val="Normaalitaulukko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ummaruudukkotaulukko5-korostus1">
    <w:name w:val="Grid Table 5 Dark Accent 1"/>
    <w:basedOn w:val="Normaalitaulukko"/>
    <w:uiPriority w:val="50"/>
    <w:rsid w:val="001C528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Vaaleataulukkoruudukko">
    <w:name w:val="Grid Table Light"/>
    <w:basedOn w:val="Normaalitaulukko"/>
    <w:uiPriority w:val="40"/>
    <w:rsid w:val="00BA09CA"/>
    <w:rPr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Otsikko3Char">
    <w:name w:val="Otsikko 3 Char"/>
    <w:basedOn w:val="Kappaleenoletusfontti"/>
    <w:link w:val="Otsikko3"/>
    <w:uiPriority w:val="9"/>
    <w:rsid w:val="0055343D"/>
    <w:rPr>
      <w:rFonts w:asciiTheme="majorHAnsi" w:eastAsiaTheme="majorEastAsia" w:hAnsiTheme="majorHAnsi" w:cstheme="majorBidi"/>
      <w:color w:val="0E2841" w:themeColor="text2"/>
      <w:sz w:val="24"/>
      <w:szCs w:val="24"/>
    </w:rPr>
  </w:style>
  <w:style w:type="character" w:customStyle="1" w:styleId="Otsikko4Char">
    <w:name w:val="Otsikko 4 Char"/>
    <w:aliases w:val="RACSN Heading 3 Char"/>
    <w:basedOn w:val="Kappaleenoletusfontti"/>
    <w:link w:val="Otsikko4"/>
    <w:uiPriority w:val="9"/>
    <w:rsid w:val="0055343D"/>
    <w:rPr>
      <w:rFonts w:asciiTheme="majorHAnsi" w:eastAsiaTheme="majorEastAsia" w:hAnsiTheme="majorHAnsi" w:cstheme="majorBidi"/>
      <w:sz w:val="22"/>
      <w:szCs w:val="22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55343D"/>
    <w:rPr>
      <w:rFonts w:asciiTheme="majorHAnsi" w:eastAsiaTheme="majorEastAsia" w:hAnsiTheme="majorHAnsi" w:cstheme="majorBidi"/>
      <w:color w:val="0E2841" w:themeColor="text2"/>
      <w:sz w:val="22"/>
      <w:szCs w:val="22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55343D"/>
    <w:rPr>
      <w:rFonts w:asciiTheme="majorHAnsi" w:eastAsiaTheme="majorEastAsia" w:hAnsiTheme="majorHAnsi" w:cstheme="majorBidi"/>
      <w:i/>
      <w:iCs/>
      <w:color w:val="0E2841" w:themeColor="text2"/>
      <w:sz w:val="21"/>
      <w:szCs w:val="21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55343D"/>
    <w:rPr>
      <w:rFonts w:asciiTheme="majorHAnsi" w:eastAsiaTheme="majorEastAsia" w:hAnsiTheme="majorHAnsi" w:cstheme="majorBidi"/>
      <w:i/>
      <w:iCs/>
      <w:color w:val="0A2F41" w:themeColor="accent1" w:themeShade="80"/>
      <w:sz w:val="21"/>
      <w:szCs w:val="21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55343D"/>
    <w:rPr>
      <w:rFonts w:asciiTheme="majorHAnsi" w:eastAsiaTheme="majorEastAsia" w:hAnsiTheme="majorHAnsi" w:cstheme="majorBidi"/>
      <w:b/>
      <w:bCs/>
      <w:color w:val="0E2841" w:themeColor="text2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55343D"/>
    <w:rPr>
      <w:rFonts w:asciiTheme="majorHAnsi" w:eastAsiaTheme="majorEastAsia" w:hAnsiTheme="majorHAnsi" w:cstheme="majorBidi"/>
      <w:b/>
      <w:bCs/>
      <w:i/>
      <w:iCs/>
      <w:color w:val="0E2841" w:themeColor="text2"/>
    </w:rPr>
  </w:style>
  <w:style w:type="paragraph" w:styleId="Sisluet2">
    <w:name w:val="toc 2"/>
    <w:basedOn w:val="Normaali"/>
    <w:next w:val="Normaali"/>
    <w:autoRedefine/>
    <w:uiPriority w:val="39"/>
    <w:unhideWhenUsed/>
    <w:rsid w:val="00BA09CA"/>
    <w:pPr>
      <w:spacing w:after="100"/>
      <w:ind w:left="180"/>
    </w:pPr>
  </w:style>
  <w:style w:type="paragraph" w:styleId="Sisluet3">
    <w:name w:val="toc 3"/>
    <w:basedOn w:val="Normaali"/>
    <w:next w:val="Normaali"/>
    <w:autoRedefine/>
    <w:uiPriority w:val="39"/>
    <w:unhideWhenUsed/>
    <w:rsid w:val="00BA09CA"/>
    <w:pPr>
      <w:spacing w:after="100"/>
      <w:ind w:left="360"/>
    </w:pPr>
  </w:style>
  <w:style w:type="paragraph" w:styleId="Sisluet4">
    <w:name w:val="toc 4"/>
    <w:basedOn w:val="Normaali"/>
    <w:next w:val="Normaali"/>
    <w:autoRedefine/>
    <w:uiPriority w:val="39"/>
    <w:unhideWhenUsed/>
    <w:rsid w:val="00F75311"/>
    <w:pPr>
      <w:ind w:left="720"/>
    </w:pPr>
  </w:style>
  <w:style w:type="paragraph" w:styleId="Sisluet5">
    <w:name w:val="toc 5"/>
    <w:basedOn w:val="Normaali"/>
    <w:next w:val="Normaali"/>
    <w:autoRedefine/>
    <w:uiPriority w:val="39"/>
    <w:unhideWhenUsed/>
    <w:rsid w:val="00F75311"/>
    <w:pPr>
      <w:ind w:left="960"/>
    </w:pPr>
  </w:style>
  <w:style w:type="paragraph" w:styleId="Sisluet6">
    <w:name w:val="toc 6"/>
    <w:basedOn w:val="Normaali"/>
    <w:next w:val="Normaali"/>
    <w:autoRedefine/>
    <w:uiPriority w:val="39"/>
    <w:unhideWhenUsed/>
    <w:rsid w:val="00F75311"/>
    <w:pPr>
      <w:ind w:left="1200"/>
    </w:pPr>
  </w:style>
  <w:style w:type="paragraph" w:styleId="Sisluet7">
    <w:name w:val="toc 7"/>
    <w:basedOn w:val="Normaali"/>
    <w:next w:val="Normaali"/>
    <w:autoRedefine/>
    <w:uiPriority w:val="39"/>
    <w:unhideWhenUsed/>
    <w:rsid w:val="00F75311"/>
    <w:pPr>
      <w:ind w:left="1440"/>
    </w:pPr>
  </w:style>
  <w:style w:type="paragraph" w:styleId="Sisluet8">
    <w:name w:val="toc 8"/>
    <w:basedOn w:val="Normaali"/>
    <w:next w:val="Normaali"/>
    <w:autoRedefine/>
    <w:uiPriority w:val="39"/>
    <w:unhideWhenUsed/>
    <w:rsid w:val="00F75311"/>
    <w:pPr>
      <w:ind w:left="1680"/>
    </w:pPr>
  </w:style>
  <w:style w:type="paragraph" w:styleId="Sisluet9">
    <w:name w:val="toc 9"/>
    <w:basedOn w:val="Normaali"/>
    <w:next w:val="Normaali"/>
    <w:autoRedefine/>
    <w:uiPriority w:val="39"/>
    <w:unhideWhenUsed/>
    <w:rsid w:val="00F75311"/>
    <w:pPr>
      <w:ind w:left="1920"/>
    </w:pPr>
  </w:style>
  <w:style w:type="paragraph" w:styleId="Alaviitteenteksti">
    <w:name w:val="footnote text"/>
    <w:basedOn w:val="Normaali"/>
    <w:link w:val="AlaviitteentekstiChar"/>
    <w:semiHidden/>
    <w:rsid w:val="001E0E1A"/>
    <w:rPr>
      <w:rFonts w:ascii="CG Times" w:hAnsi="CG Times"/>
      <w:lang w:val="en-US" w:eastAsia="en-GB"/>
    </w:rPr>
  </w:style>
  <w:style w:type="character" w:customStyle="1" w:styleId="AlaviitteentekstiChar">
    <w:name w:val="Alaviitteen teksti Char"/>
    <w:basedOn w:val="Kappaleenoletusfontti"/>
    <w:link w:val="Alaviitteenteksti"/>
    <w:semiHidden/>
    <w:rsid w:val="001E0E1A"/>
    <w:rPr>
      <w:rFonts w:ascii="CG Times" w:eastAsia="Times New Roman" w:hAnsi="CG Times" w:cs="Times New Roman"/>
      <w:sz w:val="20"/>
      <w:szCs w:val="20"/>
      <w:lang w:val="en-US" w:eastAsia="en-GB"/>
    </w:rPr>
  </w:style>
  <w:style w:type="character" w:styleId="Alaviitteenviite">
    <w:name w:val="footnote reference"/>
    <w:semiHidden/>
    <w:rsid w:val="001E0E1A"/>
    <w:rPr>
      <w:vertAlign w:val="superscript"/>
    </w:rPr>
  </w:style>
  <w:style w:type="character" w:styleId="Sivunumero">
    <w:name w:val="page number"/>
    <w:basedOn w:val="Kappaleenoletusfontti"/>
    <w:rsid w:val="001E0E1A"/>
  </w:style>
  <w:style w:type="character" w:customStyle="1" w:styleId="apple-converted-space">
    <w:name w:val="apple-converted-space"/>
    <w:basedOn w:val="Kappaleenoletusfontti"/>
    <w:rsid w:val="00916C8E"/>
  </w:style>
  <w:style w:type="character" w:customStyle="1" w:styleId="contextualspellingandgrammarerror">
    <w:name w:val="contextualspellingandgrammarerror"/>
    <w:basedOn w:val="Kappaleenoletusfontti"/>
    <w:rsid w:val="003942DD"/>
  </w:style>
  <w:style w:type="character" w:customStyle="1" w:styleId="advancedproofingissue">
    <w:name w:val="advancedproofingissue"/>
    <w:basedOn w:val="Kappaleenoletusfontti"/>
    <w:rsid w:val="003942DD"/>
  </w:style>
  <w:style w:type="character" w:customStyle="1" w:styleId="normaltextrun1">
    <w:name w:val="normaltextrun1"/>
    <w:basedOn w:val="Kappaleenoletusfontti"/>
    <w:rsid w:val="003942DD"/>
  </w:style>
  <w:style w:type="character" w:styleId="Ratkaisematonmaininta">
    <w:name w:val="Unresolved Mention"/>
    <w:basedOn w:val="Kappaleenoletusfontti"/>
    <w:uiPriority w:val="99"/>
    <w:unhideWhenUsed/>
    <w:rsid w:val="00BA09CA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sid w:val="00486619"/>
    <w:rPr>
      <w:color w:val="2B579A"/>
      <w:shd w:val="clear" w:color="auto" w:fill="E1DFDD"/>
    </w:rPr>
  </w:style>
  <w:style w:type="character" w:styleId="AvattuHyperlinkki">
    <w:name w:val="FollowedHyperlink"/>
    <w:basedOn w:val="Kappaleenoletusfontti"/>
    <w:uiPriority w:val="99"/>
    <w:semiHidden/>
    <w:unhideWhenUsed/>
    <w:rsid w:val="00BA09CA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BA09CA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BA09CA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55343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5534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styleId="Otsikko">
    <w:name w:val="Title"/>
    <w:basedOn w:val="Normaali"/>
    <w:next w:val="Normaali"/>
    <w:link w:val="OtsikkoChar"/>
    <w:uiPriority w:val="10"/>
    <w:qFormat/>
    <w:rsid w:val="0055343D"/>
    <w:pPr>
      <w:spacing w:line="240" w:lineRule="auto"/>
      <w:contextualSpacing/>
    </w:pPr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character" w:customStyle="1" w:styleId="OtsikkoChar">
    <w:name w:val="Otsikko Char"/>
    <w:basedOn w:val="Kappaleenoletusfontti"/>
    <w:link w:val="Otsikko"/>
    <w:uiPriority w:val="10"/>
    <w:rsid w:val="0055343D"/>
    <w:rPr>
      <w:rFonts w:asciiTheme="majorHAnsi" w:eastAsiaTheme="majorEastAsia" w:hAnsiTheme="majorHAnsi" w:cstheme="majorBidi"/>
      <w:color w:val="156082" w:themeColor="accent1"/>
      <w:spacing w:val="-10"/>
      <w:sz w:val="56"/>
      <w:szCs w:val="5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55343D"/>
    <w:pPr>
      <w:outlineLvl w:val="9"/>
    </w:pPr>
  </w:style>
  <w:style w:type="paragraph" w:styleId="Leipteksti">
    <w:name w:val="Body Text"/>
    <w:basedOn w:val="Normaali"/>
    <w:link w:val="LeiptekstiChar"/>
    <w:uiPriority w:val="99"/>
    <w:semiHidden/>
    <w:unhideWhenUsed/>
    <w:rsid w:val="00827C23"/>
  </w:style>
  <w:style w:type="character" w:customStyle="1" w:styleId="LeiptekstiChar">
    <w:name w:val="Leipäteksti Char"/>
    <w:basedOn w:val="Kappaleenoletusfontti"/>
    <w:link w:val="Leipteksti"/>
    <w:uiPriority w:val="99"/>
    <w:semiHidden/>
    <w:rsid w:val="00827C23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Kappaleenoletusfontti"/>
    <w:rsid w:val="00BA09CA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character" w:styleId="Paikkamerkkiteksti">
    <w:name w:val="Placeholder Text"/>
    <w:basedOn w:val="Kappaleenoletusfontti"/>
    <w:uiPriority w:val="99"/>
    <w:semiHidden/>
    <w:rsid w:val="00BA09CA"/>
    <w:rPr>
      <w:color w:val="808080"/>
    </w:rPr>
  </w:style>
  <w:style w:type="paragraph" w:customStyle="1" w:styleId="Default">
    <w:name w:val="Default"/>
    <w:rsid w:val="007901DC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styleId="Ruudukkotaulukko4-korostus4">
    <w:name w:val="Grid Table 4 Accent 4"/>
    <w:basedOn w:val="Normaalitaulukko"/>
    <w:uiPriority w:val="49"/>
    <w:rsid w:val="000B3074"/>
    <w:rPr>
      <w:sz w:val="22"/>
      <w:szCs w:val="22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AlaotsikkoChar">
    <w:name w:val="Alaotsikko Char"/>
    <w:basedOn w:val="Kappaleenoletusfontti"/>
    <w:link w:val="Alaotsikko"/>
    <w:uiPriority w:val="11"/>
    <w:rsid w:val="0055343D"/>
    <w:rPr>
      <w:rFonts w:asciiTheme="majorHAnsi" w:eastAsiaTheme="majorEastAsia" w:hAnsiTheme="majorHAnsi" w:cstheme="majorBidi"/>
      <w:sz w:val="24"/>
      <w:szCs w:val="24"/>
    </w:rPr>
  </w:style>
  <w:style w:type="character" w:styleId="Voimakas">
    <w:name w:val="Strong"/>
    <w:basedOn w:val="Kappaleenoletusfontti"/>
    <w:uiPriority w:val="22"/>
    <w:qFormat/>
    <w:rsid w:val="0055343D"/>
    <w:rPr>
      <w:b/>
      <w:bCs/>
    </w:rPr>
  </w:style>
  <w:style w:type="character" w:styleId="Korostus">
    <w:name w:val="Emphasis"/>
    <w:basedOn w:val="Kappaleenoletusfontti"/>
    <w:uiPriority w:val="20"/>
    <w:qFormat/>
    <w:rsid w:val="0055343D"/>
    <w:rPr>
      <w:i/>
      <w:iCs/>
    </w:rPr>
  </w:style>
  <w:style w:type="paragraph" w:styleId="Eivli">
    <w:name w:val="No Spacing"/>
    <w:uiPriority w:val="1"/>
    <w:qFormat/>
    <w:rsid w:val="0055343D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55343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LainausChar">
    <w:name w:val="Lainaus Char"/>
    <w:basedOn w:val="Kappaleenoletusfontti"/>
    <w:link w:val="Lainaus"/>
    <w:uiPriority w:val="29"/>
    <w:rsid w:val="0055343D"/>
    <w:rPr>
      <w:i/>
      <w:iCs/>
      <w:color w:val="404040" w:themeColor="text1" w:themeTint="BF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55343D"/>
    <w:pPr>
      <w:pBdr>
        <w:left w:val="single" w:sz="18" w:space="12" w:color="15608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55343D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Hienovarainenkorostus">
    <w:name w:val="Subtle Emphasis"/>
    <w:basedOn w:val="Kappaleenoletusfontti"/>
    <w:uiPriority w:val="19"/>
    <w:qFormat/>
    <w:rsid w:val="0055343D"/>
    <w:rPr>
      <w:i/>
      <w:iCs/>
      <w:color w:val="404040" w:themeColor="text1" w:themeTint="BF"/>
    </w:rPr>
  </w:style>
  <w:style w:type="character" w:styleId="Voimakaskorostus">
    <w:name w:val="Intense Emphasis"/>
    <w:basedOn w:val="Kappaleenoletusfontti"/>
    <w:uiPriority w:val="21"/>
    <w:qFormat/>
    <w:rsid w:val="0055343D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55343D"/>
    <w:rPr>
      <w:smallCaps/>
      <w:color w:val="404040" w:themeColor="text1" w:themeTint="BF"/>
      <w:u w:val="single" w:color="7F7F7F" w:themeColor="text1" w:themeTint="80"/>
    </w:rPr>
  </w:style>
  <w:style w:type="character" w:styleId="Erottuvaviittaus">
    <w:name w:val="Intense Reference"/>
    <w:basedOn w:val="Kappaleenoletusfontti"/>
    <w:uiPriority w:val="32"/>
    <w:qFormat/>
    <w:rsid w:val="0055343D"/>
    <w:rPr>
      <w:b/>
      <w:bCs/>
      <w:smallCaps/>
      <w:spacing w:val="5"/>
      <w:u w:val="single"/>
    </w:rPr>
  </w:style>
  <w:style w:type="character" w:styleId="Kirjannimike">
    <w:name w:val="Book Title"/>
    <w:basedOn w:val="Kappaleenoletusfontti"/>
    <w:uiPriority w:val="33"/>
    <w:qFormat/>
    <w:rsid w:val="0055343D"/>
    <w:rPr>
      <w:b/>
      <w:bCs/>
      <w:smallCaps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F03529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5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9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3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36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8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26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5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90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1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781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06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4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35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3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20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88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57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9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3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526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89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6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33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2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9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7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05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4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5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42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9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99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9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841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5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07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6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7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810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8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222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384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327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2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373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647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60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4557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0498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none" w:sz="0" w:space="0" w:color="auto"/>
                                                        <w:bottom w:val="single" w:sz="6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87231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78679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60482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148192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860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058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52868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447498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8325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48058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86026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9628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2355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50771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799937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257005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87668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57044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572501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4982129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187243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57699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85906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21962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27858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07371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620302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07809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00087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0436799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198953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16178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152352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7618775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22097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768733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358368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209348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828248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64511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58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544197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45687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370097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438729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951915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38316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877177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41456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00520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68494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00629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336223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538271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2947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251867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55607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744684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9611429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3532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61896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3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16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4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161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85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85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3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25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04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0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5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40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55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8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3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75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82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84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195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70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36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39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B95BF5-6EB6-4B1D-B69D-B877F79D3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4</Pages>
  <Words>472</Words>
  <Characters>3827</Characters>
  <Application>Microsoft Office Word</Application>
  <DocSecurity>0</DocSecurity>
  <Lines>31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26</cp:revision>
  <cp:lastPrinted>2024-07-22T10:39:00Z</cp:lastPrinted>
  <dcterms:created xsi:type="dcterms:W3CDTF">2024-06-13T15:52:00Z</dcterms:created>
  <dcterms:modified xsi:type="dcterms:W3CDTF">2025-05-21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7bac5b4d5b83194b33279846a7698eb74b45ee9f4f0e7934e9fe2540f727c6</vt:lpwstr>
  </property>
</Properties>
</file>